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635" w:type="dxa"/>
        <w:tblLook w:val="04A0" w:firstRow="1" w:lastRow="0" w:firstColumn="1" w:lastColumn="0" w:noHBand="0" w:noVBand="1"/>
      </w:tblPr>
      <w:tblGrid>
        <w:gridCol w:w="1497"/>
        <w:gridCol w:w="2419"/>
        <w:gridCol w:w="2636"/>
        <w:gridCol w:w="1485"/>
        <w:gridCol w:w="1863"/>
      </w:tblGrid>
      <w:tr w:rsidR="0019318C" w:rsidRPr="00C41A31" w14:paraId="60BA1D4D" w14:textId="77777777" w:rsidTr="0019318C">
        <w:trPr>
          <w:tblHeader/>
        </w:trPr>
        <w:tc>
          <w:tcPr>
            <w:tcW w:w="9900" w:type="dxa"/>
            <w:gridSpan w:val="5"/>
            <w:vAlign w:val="center"/>
          </w:tcPr>
          <w:p w14:paraId="0F202F0F" w14:textId="1DB550A8" w:rsidR="0019318C" w:rsidRPr="00C41A31" w:rsidRDefault="0019318C" w:rsidP="0019318C">
            <w:pPr>
              <w:jc w:val="center"/>
              <w:rPr>
                <w:rFonts w:cstheme="minorHAnsi"/>
                <w:b/>
                <w:bCs/>
              </w:rPr>
            </w:pPr>
            <w:r w:rsidRPr="00C41A31">
              <w:rPr>
                <w:rFonts w:cstheme="minorHAnsi"/>
                <w:b/>
                <w:bCs/>
              </w:rPr>
              <w:t>Full-time Faculty</w:t>
            </w:r>
          </w:p>
        </w:tc>
      </w:tr>
      <w:tr w:rsidR="00BD21B0" w:rsidRPr="00C41A31" w14:paraId="27C6A39F" w14:textId="6A2B7C67" w:rsidTr="00BD21B0">
        <w:trPr>
          <w:tblHeader/>
        </w:trPr>
        <w:tc>
          <w:tcPr>
            <w:tcW w:w="1497" w:type="dxa"/>
          </w:tcPr>
          <w:p w14:paraId="65D8CB7F" w14:textId="77777777" w:rsidR="00BD21B0" w:rsidRPr="00C41A31" w:rsidRDefault="00BD21B0" w:rsidP="00CF3488">
            <w:pPr>
              <w:rPr>
                <w:rFonts w:cstheme="minorHAnsi"/>
                <w:b/>
                <w:bCs/>
              </w:rPr>
            </w:pPr>
            <w:r w:rsidRPr="00C41A31">
              <w:rPr>
                <w:rFonts w:cstheme="minorHAnsi"/>
                <w:b/>
                <w:bCs/>
              </w:rPr>
              <w:t>Name</w:t>
            </w:r>
          </w:p>
        </w:tc>
        <w:tc>
          <w:tcPr>
            <w:tcW w:w="2419" w:type="dxa"/>
          </w:tcPr>
          <w:p w14:paraId="4903C70A" w14:textId="77777777" w:rsidR="00BD21B0" w:rsidRPr="00C41A31" w:rsidRDefault="00BD21B0" w:rsidP="00835ECF">
            <w:pPr>
              <w:rPr>
                <w:rFonts w:cstheme="minorHAnsi"/>
                <w:b/>
                <w:bCs/>
              </w:rPr>
            </w:pPr>
            <w:r w:rsidRPr="00C41A31">
              <w:rPr>
                <w:rFonts w:cstheme="minorHAnsi"/>
                <w:b/>
                <w:bCs/>
              </w:rPr>
              <w:t>Research Expertise</w:t>
            </w:r>
          </w:p>
        </w:tc>
        <w:tc>
          <w:tcPr>
            <w:tcW w:w="2636" w:type="dxa"/>
          </w:tcPr>
          <w:p w14:paraId="30F7A6CC" w14:textId="77777777" w:rsidR="00BD21B0" w:rsidRPr="00C41A31" w:rsidRDefault="00BD21B0" w:rsidP="00835ECF">
            <w:pPr>
              <w:rPr>
                <w:rFonts w:cstheme="minorHAnsi"/>
                <w:b/>
                <w:bCs/>
              </w:rPr>
            </w:pPr>
            <w:r w:rsidRPr="00C41A31">
              <w:rPr>
                <w:rFonts w:cstheme="minorHAnsi"/>
                <w:b/>
                <w:bCs/>
              </w:rPr>
              <w:t>Non-Research Expertise</w:t>
            </w:r>
          </w:p>
        </w:tc>
        <w:tc>
          <w:tcPr>
            <w:tcW w:w="1485" w:type="dxa"/>
          </w:tcPr>
          <w:p w14:paraId="525FAB36" w14:textId="4355763E" w:rsidR="00BD21B0" w:rsidRPr="00C41A31" w:rsidRDefault="00BD21B0" w:rsidP="00835ECF">
            <w:pPr>
              <w:rPr>
                <w:rFonts w:cstheme="minorHAnsi"/>
                <w:b/>
                <w:bCs/>
              </w:rPr>
            </w:pPr>
            <w:r w:rsidRPr="00C41A31">
              <w:rPr>
                <w:rFonts w:cstheme="minorHAnsi"/>
                <w:b/>
                <w:bCs/>
              </w:rPr>
              <w:t>Languages</w:t>
            </w:r>
          </w:p>
        </w:tc>
        <w:tc>
          <w:tcPr>
            <w:tcW w:w="1863" w:type="dxa"/>
          </w:tcPr>
          <w:p w14:paraId="21506BBD" w14:textId="4BD8B857" w:rsidR="00BD21B0" w:rsidRPr="00C41A31" w:rsidRDefault="00BD21B0" w:rsidP="00835ECF">
            <w:pPr>
              <w:rPr>
                <w:rFonts w:cstheme="minorHAnsi"/>
                <w:b/>
                <w:bCs/>
              </w:rPr>
            </w:pPr>
            <w:r w:rsidRPr="00C41A31">
              <w:rPr>
                <w:rFonts w:cstheme="minorHAnsi"/>
                <w:b/>
                <w:bCs/>
              </w:rPr>
              <w:t>Degrees</w:t>
            </w:r>
          </w:p>
        </w:tc>
      </w:tr>
      <w:tr w:rsidR="00111CA5" w:rsidRPr="00C41A31" w14:paraId="63FAC3DF" w14:textId="77777777" w:rsidTr="00BD21B0">
        <w:tc>
          <w:tcPr>
            <w:tcW w:w="1497" w:type="dxa"/>
          </w:tcPr>
          <w:p w14:paraId="5553D538" w14:textId="1B7C5504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Bunch, Cortnee</w:t>
            </w:r>
          </w:p>
        </w:tc>
        <w:tc>
          <w:tcPr>
            <w:tcW w:w="2419" w:type="dxa"/>
          </w:tcPr>
          <w:p w14:paraId="0C27A7E1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2636" w:type="dxa"/>
          </w:tcPr>
          <w:p w14:paraId="0BD633A0" w14:textId="77777777" w:rsidR="00111CA5" w:rsidRPr="00C41A31" w:rsidRDefault="00111CA5" w:rsidP="00111CA5">
            <w:pPr>
              <w:spacing w:line="252" w:lineRule="auto"/>
              <w:rPr>
                <w:rFonts w:eastAsia="Times New Roman" w:cstheme="minorHAnsi"/>
              </w:rPr>
            </w:pPr>
            <w:r w:rsidRPr="00C41A31">
              <w:rPr>
                <w:rFonts w:eastAsia="Times New Roman" w:cstheme="minorHAnsi"/>
              </w:rPr>
              <w:t>Social Media Best Practices (Facebook and Instagram)</w:t>
            </w:r>
          </w:p>
          <w:p w14:paraId="33874B4E" w14:textId="77777777" w:rsidR="00111CA5" w:rsidRPr="00C41A31" w:rsidRDefault="00111CA5" w:rsidP="00111CA5">
            <w:pPr>
              <w:spacing w:line="252" w:lineRule="auto"/>
              <w:rPr>
                <w:rFonts w:eastAsia="Times New Roman" w:cstheme="minorHAnsi"/>
              </w:rPr>
            </w:pPr>
            <w:r w:rsidRPr="00C41A31">
              <w:rPr>
                <w:rFonts w:eastAsia="Times New Roman" w:cstheme="minorHAnsi"/>
              </w:rPr>
              <w:t>Social Media Advertising (Facebook and Instagram)</w:t>
            </w:r>
          </w:p>
          <w:p w14:paraId="6860C26E" w14:textId="77777777" w:rsidR="00111CA5" w:rsidRPr="00C41A31" w:rsidRDefault="00111CA5" w:rsidP="00111CA5">
            <w:pPr>
              <w:spacing w:line="252" w:lineRule="auto"/>
              <w:rPr>
                <w:rFonts w:eastAsia="Times New Roman" w:cstheme="minorHAnsi"/>
              </w:rPr>
            </w:pPr>
            <w:r w:rsidRPr="00C41A31">
              <w:rPr>
                <w:rFonts w:eastAsia="Times New Roman" w:cstheme="minorHAnsi"/>
              </w:rPr>
              <w:t>Basic Graphic Design</w:t>
            </w:r>
          </w:p>
          <w:p w14:paraId="630FE0A8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eastAsia="Times New Roman" w:cstheme="minorHAnsi"/>
              </w:rPr>
              <w:t>Retail Marketing</w:t>
            </w:r>
          </w:p>
          <w:p w14:paraId="686010BE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1485" w:type="dxa"/>
          </w:tcPr>
          <w:p w14:paraId="486F3718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1863" w:type="dxa"/>
          </w:tcPr>
          <w:p w14:paraId="732A800B" w14:textId="77777777" w:rsidR="00111CA5" w:rsidRPr="00C41A31" w:rsidRDefault="00111CA5" w:rsidP="00111CA5">
            <w:pPr>
              <w:spacing w:line="252" w:lineRule="auto"/>
              <w:rPr>
                <w:rFonts w:eastAsia="Times New Roman" w:cstheme="minorHAnsi"/>
              </w:rPr>
            </w:pPr>
            <w:r w:rsidRPr="00C41A31">
              <w:rPr>
                <w:rFonts w:eastAsia="Times New Roman" w:cstheme="minorHAnsi"/>
              </w:rPr>
              <w:t>M.B.A. King University</w:t>
            </w:r>
          </w:p>
          <w:p w14:paraId="6DA16709" w14:textId="407F1F3B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eastAsia="Times New Roman" w:cstheme="minorHAnsi"/>
              </w:rPr>
              <w:t>B.A. King University</w:t>
            </w:r>
          </w:p>
        </w:tc>
      </w:tr>
      <w:tr w:rsidR="00111CA5" w:rsidRPr="00C41A31" w14:paraId="526433BC" w14:textId="777B98A3" w:rsidTr="00BD21B0">
        <w:tc>
          <w:tcPr>
            <w:tcW w:w="1497" w:type="dxa"/>
          </w:tcPr>
          <w:p w14:paraId="32E60A43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Connors, Jamie</w:t>
            </w:r>
          </w:p>
        </w:tc>
        <w:tc>
          <w:tcPr>
            <w:tcW w:w="2419" w:type="dxa"/>
          </w:tcPr>
          <w:p w14:paraId="3E24686F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Tax Accounting</w:t>
            </w:r>
          </w:p>
          <w:p w14:paraId="15C737BA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Burnout in CPAs</w:t>
            </w:r>
          </w:p>
          <w:p w14:paraId="16B1A667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2636" w:type="dxa"/>
          </w:tcPr>
          <w:p w14:paraId="38496A00" w14:textId="436C8748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Taxes – Individual and Business</w:t>
            </w:r>
          </w:p>
          <w:p w14:paraId="358EA8A1" w14:textId="087DE760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Bookkeeping</w:t>
            </w:r>
          </w:p>
          <w:p w14:paraId="612200D3" w14:textId="4D321AE3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Forensic Accounting</w:t>
            </w:r>
          </w:p>
          <w:p w14:paraId="73745EC2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1485" w:type="dxa"/>
          </w:tcPr>
          <w:p w14:paraId="23190CCC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1863" w:type="dxa"/>
          </w:tcPr>
          <w:p w14:paraId="35C13A13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A.B.D. UTC</w:t>
            </w:r>
          </w:p>
          <w:p w14:paraId="01648AA8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M.B.A. University of Central Florida</w:t>
            </w:r>
          </w:p>
          <w:p w14:paraId="5B9BAE7B" w14:textId="6ACA1804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B.S. Merchant Marine Academy</w:t>
            </w:r>
          </w:p>
        </w:tc>
      </w:tr>
      <w:tr w:rsidR="00111CA5" w:rsidRPr="00C41A31" w14:paraId="187FA820" w14:textId="7E819BE4" w:rsidTr="00BD21B0">
        <w:tc>
          <w:tcPr>
            <w:tcW w:w="1497" w:type="dxa"/>
          </w:tcPr>
          <w:p w14:paraId="6921857E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Culp, Robert</w:t>
            </w:r>
          </w:p>
        </w:tc>
        <w:tc>
          <w:tcPr>
            <w:tcW w:w="2419" w:type="dxa"/>
          </w:tcPr>
          <w:p w14:paraId="460B1694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Environmental Issues in Economics</w:t>
            </w:r>
          </w:p>
          <w:p w14:paraId="326E0382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Health Care Economics</w:t>
            </w:r>
          </w:p>
          <w:p w14:paraId="4189609A" w14:textId="4B0B8BC3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Real Estate Finance</w:t>
            </w:r>
          </w:p>
          <w:p w14:paraId="14FD93C8" w14:textId="1D40345C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  <w:color w:val="000000"/>
              </w:rPr>
              <w:t>Public Policy</w:t>
            </w:r>
          </w:p>
          <w:p w14:paraId="4E4BCDA2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2636" w:type="dxa"/>
          </w:tcPr>
          <w:p w14:paraId="4D1CA9F3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Macroeconomics</w:t>
            </w:r>
          </w:p>
          <w:p w14:paraId="5FB0B0E8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1485" w:type="dxa"/>
          </w:tcPr>
          <w:p w14:paraId="66692B9F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1863" w:type="dxa"/>
          </w:tcPr>
          <w:p w14:paraId="224CB857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Ph.D. University of Tennessee Knoxville</w:t>
            </w:r>
          </w:p>
          <w:p w14:paraId="32B218BB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M.S. Texas A &amp; M</w:t>
            </w:r>
          </w:p>
          <w:p w14:paraId="4D4679A8" w14:textId="3AB5E519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B.S. Texas A &amp; M</w:t>
            </w:r>
          </w:p>
        </w:tc>
      </w:tr>
      <w:tr w:rsidR="00111CA5" w:rsidRPr="00C41A31" w14:paraId="2DB06D19" w14:textId="23B5F760" w:rsidTr="00BD21B0">
        <w:tc>
          <w:tcPr>
            <w:tcW w:w="1497" w:type="dxa"/>
          </w:tcPr>
          <w:p w14:paraId="7461800E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D’itri, Mike</w:t>
            </w:r>
          </w:p>
        </w:tc>
        <w:tc>
          <w:tcPr>
            <w:tcW w:w="2419" w:type="dxa"/>
          </w:tcPr>
          <w:p w14:paraId="5B7A8E46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Optimization and applied math modeling</w:t>
            </w:r>
          </w:p>
          <w:p w14:paraId="07B0F092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Data envelopment analysis</w:t>
            </w:r>
          </w:p>
          <w:p w14:paraId="2A09BC0D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Production scheduling</w:t>
            </w:r>
          </w:p>
          <w:p w14:paraId="527FFC3D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 xml:space="preserve">Decision theory </w:t>
            </w:r>
          </w:p>
          <w:p w14:paraId="12FC8EDF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Ethical assurance</w:t>
            </w:r>
          </w:p>
          <w:p w14:paraId="7E01CB43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2636" w:type="dxa"/>
          </w:tcPr>
          <w:p w14:paraId="25DFC9C5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Higher education and the role of accreditation</w:t>
            </w:r>
          </w:p>
          <w:p w14:paraId="154C4AEF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Student advising and retention issues</w:t>
            </w:r>
          </w:p>
          <w:p w14:paraId="2AE3676D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Wright School of Business degree programs</w:t>
            </w:r>
          </w:p>
          <w:p w14:paraId="710387B4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Ethical assurance</w:t>
            </w:r>
          </w:p>
          <w:p w14:paraId="2F79ECB1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Continuous improvement in higher education</w:t>
            </w:r>
          </w:p>
          <w:p w14:paraId="737A1625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1485" w:type="dxa"/>
          </w:tcPr>
          <w:p w14:paraId="0BA19FAE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1863" w:type="dxa"/>
          </w:tcPr>
          <w:p w14:paraId="788061B4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Ph.D. Michigan State University</w:t>
            </w:r>
          </w:p>
          <w:p w14:paraId="633EB036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M.B.A. Michigan State University</w:t>
            </w:r>
          </w:p>
          <w:p w14:paraId="16DFF372" w14:textId="0F4D72B9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B.S. Michigan State University</w:t>
            </w:r>
          </w:p>
        </w:tc>
      </w:tr>
      <w:tr w:rsidR="00111CA5" w:rsidRPr="00C41A31" w14:paraId="705FDE02" w14:textId="288B2087" w:rsidTr="00BD21B0">
        <w:tc>
          <w:tcPr>
            <w:tcW w:w="1497" w:type="dxa"/>
          </w:tcPr>
          <w:p w14:paraId="64562209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Gabrini, Carl</w:t>
            </w:r>
          </w:p>
        </w:tc>
        <w:tc>
          <w:tcPr>
            <w:tcW w:w="2419" w:type="dxa"/>
          </w:tcPr>
          <w:p w14:paraId="576497D2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Local Government Administration</w:t>
            </w:r>
          </w:p>
          <w:p w14:paraId="49214A5A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Revenue and Spending Policy</w:t>
            </w:r>
          </w:p>
          <w:p w14:paraId="1D2E2A3A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Auditing</w:t>
            </w:r>
          </w:p>
          <w:p w14:paraId="0F16AA25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Water Policy</w:t>
            </w:r>
          </w:p>
          <w:p w14:paraId="738A1452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Performance Measurement</w:t>
            </w:r>
          </w:p>
          <w:p w14:paraId="133A878D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2636" w:type="dxa"/>
          </w:tcPr>
          <w:p w14:paraId="476EE624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Accounting and Reporting Matters (Public/Private/nonprofit)</w:t>
            </w:r>
          </w:p>
          <w:p w14:paraId="047FDC95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Government Budgeting</w:t>
            </w:r>
          </w:p>
          <w:p w14:paraId="383DEA04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Policy Analysis</w:t>
            </w:r>
          </w:p>
          <w:p w14:paraId="3A476389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Organization Change/Development</w:t>
            </w:r>
          </w:p>
          <w:p w14:paraId="5FC24E91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Ethics</w:t>
            </w:r>
          </w:p>
          <w:p w14:paraId="3C4CFBAD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1485" w:type="dxa"/>
          </w:tcPr>
          <w:p w14:paraId="51179D85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1863" w:type="dxa"/>
          </w:tcPr>
          <w:p w14:paraId="37F2A8A3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Ph.D. Florida State University</w:t>
            </w:r>
          </w:p>
          <w:p w14:paraId="4A7C04F9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M.S. University of Central Florida</w:t>
            </w:r>
          </w:p>
          <w:p w14:paraId="2911D16F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M.B.A. Dowling College</w:t>
            </w:r>
          </w:p>
          <w:p w14:paraId="7C6B92C9" w14:textId="6F82E829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B.A. Stony Brook University</w:t>
            </w:r>
          </w:p>
        </w:tc>
      </w:tr>
      <w:tr w:rsidR="00111CA5" w:rsidRPr="00C41A31" w14:paraId="20E5845D" w14:textId="45EB2E9E" w:rsidTr="00BD21B0">
        <w:tc>
          <w:tcPr>
            <w:tcW w:w="1497" w:type="dxa"/>
          </w:tcPr>
          <w:p w14:paraId="28D4DB7A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Garcia, Fernando</w:t>
            </w:r>
          </w:p>
        </w:tc>
        <w:tc>
          <w:tcPr>
            <w:tcW w:w="2419" w:type="dxa"/>
          </w:tcPr>
          <w:p w14:paraId="777D72EA" w14:textId="77777777" w:rsidR="00111CA5" w:rsidRPr="00C41A31" w:rsidRDefault="00111CA5" w:rsidP="00111CA5">
            <w:pPr>
              <w:rPr>
                <w:rFonts w:cstheme="minorHAnsi"/>
                <w:color w:val="000000"/>
              </w:rPr>
            </w:pPr>
            <w:r w:rsidRPr="00C41A31">
              <w:rPr>
                <w:rFonts w:cstheme="minorHAnsi"/>
                <w:color w:val="000000"/>
              </w:rPr>
              <w:t>Ambidexterity (exploration and exploitation)</w:t>
            </w:r>
          </w:p>
          <w:p w14:paraId="22AE83AE" w14:textId="77777777" w:rsidR="00111CA5" w:rsidRPr="00C41A31" w:rsidRDefault="00111CA5" w:rsidP="00111CA5">
            <w:pPr>
              <w:rPr>
                <w:rFonts w:cstheme="minorHAnsi"/>
                <w:color w:val="000000"/>
              </w:rPr>
            </w:pPr>
            <w:r w:rsidRPr="00C41A31">
              <w:rPr>
                <w:rFonts w:cstheme="minorHAnsi"/>
                <w:color w:val="000000"/>
              </w:rPr>
              <w:t>Psychological empowerment</w:t>
            </w:r>
          </w:p>
          <w:p w14:paraId="1BFE69AD" w14:textId="77777777" w:rsidR="00111CA5" w:rsidRPr="00C41A31" w:rsidRDefault="00111CA5" w:rsidP="00111CA5">
            <w:pPr>
              <w:rPr>
                <w:rFonts w:cstheme="minorHAnsi"/>
                <w:color w:val="000000"/>
              </w:rPr>
            </w:pPr>
            <w:r w:rsidRPr="00C41A31">
              <w:rPr>
                <w:rFonts w:cstheme="minorHAnsi"/>
                <w:color w:val="000000"/>
              </w:rPr>
              <w:t>Psychological ownership</w:t>
            </w:r>
          </w:p>
          <w:p w14:paraId="0A28E5EC" w14:textId="77777777" w:rsidR="00111CA5" w:rsidRPr="00C41A31" w:rsidRDefault="00111CA5" w:rsidP="00111CA5">
            <w:pPr>
              <w:rPr>
                <w:rFonts w:cstheme="minorHAnsi"/>
                <w:color w:val="000000"/>
              </w:rPr>
            </w:pPr>
            <w:r w:rsidRPr="00C41A31">
              <w:rPr>
                <w:rFonts w:cstheme="minorHAnsi"/>
                <w:color w:val="000000"/>
              </w:rPr>
              <w:t>SWOT analysis </w:t>
            </w:r>
          </w:p>
          <w:p w14:paraId="5E093A91" w14:textId="77777777" w:rsidR="00111CA5" w:rsidRPr="00C41A31" w:rsidRDefault="00111CA5" w:rsidP="00111CA5">
            <w:pPr>
              <w:rPr>
                <w:rFonts w:cstheme="minorHAnsi"/>
                <w:color w:val="000000"/>
              </w:rPr>
            </w:pPr>
            <w:r w:rsidRPr="00C41A31">
              <w:rPr>
                <w:rFonts w:cstheme="minorHAnsi"/>
                <w:color w:val="000000"/>
              </w:rPr>
              <w:lastRenderedPageBreak/>
              <w:t>Entrepreneurship</w:t>
            </w:r>
          </w:p>
          <w:p w14:paraId="2318B07B" w14:textId="77777777" w:rsidR="00111CA5" w:rsidRPr="00C41A31" w:rsidRDefault="00111CA5" w:rsidP="00111CA5">
            <w:pPr>
              <w:rPr>
                <w:rFonts w:cstheme="minorHAnsi"/>
                <w:color w:val="000000"/>
              </w:rPr>
            </w:pPr>
            <w:r w:rsidRPr="00C41A31">
              <w:rPr>
                <w:rFonts w:cstheme="minorHAnsi"/>
                <w:color w:val="000000"/>
              </w:rPr>
              <w:t>Innovation/adaptation </w:t>
            </w:r>
          </w:p>
          <w:p w14:paraId="08F4AEC4" w14:textId="322FC1F9" w:rsidR="00111CA5" w:rsidRPr="00C41A31" w:rsidRDefault="00111CA5" w:rsidP="00111CA5">
            <w:pPr>
              <w:rPr>
                <w:rFonts w:cstheme="minorHAnsi"/>
                <w:color w:val="000000"/>
              </w:rPr>
            </w:pPr>
            <w:r w:rsidRPr="00C41A31">
              <w:rPr>
                <w:rFonts w:cstheme="minorHAnsi"/>
                <w:color w:val="000000"/>
              </w:rPr>
              <w:t>International business - Multilatinas</w:t>
            </w:r>
          </w:p>
        </w:tc>
        <w:tc>
          <w:tcPr>
            <w:tcW w:w="2636" w:type="dxa"/>
          </w:tcPr>
          <w:p w14:paraId="473FFAFF" w14:textId="77777777" w:rsidR="00111CA5" w:rsidRPr="00C41A31" w:rsidRDefault="00111CA5" w:rsidP="00111CA5">
            <w:pPr>
              <w:rPr>
                <w:rFonts w:cstheme="minorHAnsi"/>
                <w:color w:val="000000"/>
              </w:rPr>
            </w:pPr>
            <w:r w:rsidRPr="00C41A31">
              <w:rPr>
                <w:rFonts w:cstheme="minorHAnsi"/>
                <w:color w:val="000000"/>
              </w:rPr>
              <w:lastRenderedPageBreak/>
              <w:t>Project management</w:t>
            </w:r>
          </w:p>
          <w:p w14:paraId="7C8CE2C6" w14:textId="77777777" w:rsidR="00111CA5" w:rsidRPr="00C41A31" w:rsidRDefault="00111CA5" w:rsidP="00111CA5">
            <w:pPr>
              <w:rPr>
                <w:rFonts w:cstheme="minorHAnsi"/>
                <w:color w:val="000000"/>
              </w:rPr>
            </w:pPr>
            <w:r w:rsidRPr="00C41A31">
              <w:rPr>
                <w:rFonts w:cstheme="minorHAnsi"/>
                <w:color w:val="000000"/>
              </w:rPr>
              <w:t>MS Project software &amp; PERT/CPM</w:t>
            </w:r>
          </w:p>
          <w:p w14:paraId="43E4B37A" w14:textId="77777777" w:rsidR="00111CA5" w:rsidRPr="00C41A31" w:rsidRDefault="00111CA5" w:rsidP="00111CA5">
            <w:pPr>
              <w:rPr>
                <w:rFonts w:cstheme="minorHAnsi"/>
                <w:color w:val="000000"/>
              </w:rPr>
            </w:pPr>
            <w:r w:rsidRPr="00C41A31">
              <w:rPr>
                <w:rFonts w:cstheme="minorHAnsi"/>
                <w:color w:val="000000"/>
              </w:rPr>
              <w:t>Construction &amp; remodeling management</w:t>
            </w:r>
          </w:p>
          <w:p w14:paraId="37C61860" w14:textId="77777777" w:rsidR="00111CA5" w:rsidRPr="00C41A31" w:rsidRDefault="00111CA5" w:rsidP="00111CA5">
            <w:pPr>
              <w:rPr>
                <w:rFonts w:cstheme="minorHAnsi"/>
                <w:color w:val="000000"/>
              </w:rPr>
            </w:pPr>
            <w:r w:rsidRPr="00C41A31">
              <w:rPr>
                <w:rFonts w:cstheme="minorHAnsi"/>
                <w:color w:val="000000"/>
              </w:rPr>
              <w:t>Estimating &amp; time-phased budgeting</w:t>
            </w:r>
          </w:p>
          <w:p w14:paraId="45A1F889" w14:textId="77777777" w:rsidR="00111CA5" w:rsidRPr="00C41A31" w:rsidRDefault="00111CA5" w:rsidP="00111CA5">
            <w:pPr>
              <w:rPr>
                <w:rFonts w:cstheme="minorHAnsi"/>
                <w:color w:val="000000"/>
              </w:rPr>
            </w:pPr>
            <w:r w:rsidRPr="00C41A31">
              <w:rPr>
                <w:rFonts w:cstheme="minorHAnsi"/>
                <w:color w:val="000000"/>
              </w:rPr>
              <w:lastRenderedPageBreak/>
              <w:t>International education &amp; study abroad</w:t>
            </w:r>
          </w:p>
          <w:p w14:paraId="349DB2EA" w14:textId="6F0FABD5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1485" w:type="dxa"/>
          </w:tcPr>
          <w:p w14:paraId="11F93361" w14:textId="77777777" w:rsidR="00111CA5" w:rsidRPr="00C41A31" w:rsidRDefault="00111CA5" w:rsidP="00111CA5">
            <w:pPr>
              <w:rPr>
                <w:rFonts w:cstheme="minorHAnsi"/>
                <w:color w:val="000000"/>
              </w:rPr>
            </w:pPr>
          </w:p>
        </w:tc>
        <w:tc>
          <w:tcPr>
            <w:tcW w:w="1863" w:type="dxa"/>
          </w:tcPr>
          <w:p w14:paraId="71F4F860" w14:textId="77777777" w:rsidR="00111CA5" w:rsidRPr="00C41A31" w:rsidRDefault="00111CA5" w:rsidP="00111CA5">
            <w:pPr>
              <w:rPr>
                <w:rFonts w:cstheme="minorHAnsi"/>
                <w:color w:val="000000"/>
              </w:rPr>
            </w:pPr>
            <w:r w:rsidRPr="00C41A31">
              <w:rPr>
                <w:rFonts w:cstheme="minorHAnsi"/>
                <w:color w:val="000000"/>
              </w:rPr>
              <w:t>D.B.A. Kennesaw State University</w:t>
            </w:r>
          </w:p>
          <w:p w14:paraId="7BB115C7" w14:textId="77777777" w:rsidR="00111CA5" w:rsidRPr="00C41A31" w:rsidRDefault="00111CA5" w:rsidP="00111CA5">
            <w:pPr>
              <w:rPr>
                <w:rFonts w:cstheme="minorHAnsi"/>
                <w:color w:val="000000"/>
              </w:rPr>
            </w:pPr>
            <w:r w:rsidRPr="00C41A31">
              <w:rPr>
                <w:rFonts w:cstheme="minorHAnsi"/>
                <w:color w:val="000000"/>
              </w:rPr>
              <w:t>M.B.A. Kennesaw State University</w:t>
            </w:r>
          </w:p>
          <w:p w14:paraId="0BEB1F26" w14:textId="77777777" w:rsidR="00111CA5" w:rsidRPr="00C41A31" w:rsidRDefault="00111CA5" w:rsidP="00111CA5">
            <w:pPr>
              <w:rPr>
                <w:rFonts w:cstheme="minorHAnsi"/>
                <w:color w:val="000000"/>
              </w:rPr>
            </w:pPr>
            <w:r w:rsidRPr="00C41A31">
              <w:rPr>
                <w:rFonts w:cstheme="minorHAnsi"/>
                <w:color w:val="000000"/>
              </w:rPr>
              <w:t>B.S. Dalton State College</w:t>
            </w:r>
          </w:p>
          <w:p w14:paraId="6A683824" w14:textId="7AF7624C" w:rsidR="00111CA5" w:rsidRPr="00C41A31" w:rsidRDefault="00111CA5" w:rsidP="00111CA5">
            <w:pPr>
              <w:rPr>
                <w:rFonts w:cstheme="minorHAnsi"/>
                <w:color w:val="000000"/>
              </w:rPr>
            </w:pPr>
            <w:r w:rsidRPr="00C41A31">
              <w:rPr>
                <w:rFonts w:cstheme="minorHAnsi"/>
                <w:color w:val="000000"/>
              </w:rPr>
              <w:lastRenderedPageBreak/>
              <w:t>B.S. Universidad Nacional de Ingenieria</w:t>
            </w:r>
          </w:p>
        </w:tc>
      </w:tr>
      <w:tr w:rsidR="00111CA5" w:rsidRPr="00C41A31" w14:paraId="080D0DAF" w14:textId="3B3EA7A0" w:rsidTr="00BD21B0">
        <w:tc>
          <w:tcPr>
            <w:tcW w:w="1497" w:type="dxa"/>
          </w:tcPr>
          <w:p w14:paraId="2013B6F5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lastRenderedPageBreak/>
              <w:t>Gardiner, Lorraine</w:t>
            </w:r>
          </w:p>
        </w:tc>
        <w:tc>
          <w:tcPr>
            <w:tcW w:w="2419" w:type="dxa"/>
          </w:tcPr>
          <w:p w14:paraId="4BF8F5F3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Assurance of learning</w:t>
            </w:r>
          </w:p>
          <w:p w14:paraId="23E2775F" w14:textId="5A235ED1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Multiple criteria decision making Simulation modeling applications</w:t>
            </w:r>
          </w:p>
          <w:p w14:paraId="2F5EA04F" w14:textId="1E2AFA89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Experiential learning with software systems and models</w:t>
            </w:r>
          </w:p>
        </w:tc>
        <w:tc>
          <w:tcPr>
            <w:tcW w:w="2636" w:type="dxa"/>
          </w:tcPr>
          <w:p w14:paraId="4C49163B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SAP Enterprise Resource Management Software</w:t>
            </w:r>
          </w:p>
          <w:p w14:paraId="422105CC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FinTech majors and careers</w:t>
            </w:r>
          </w:p>
          <w:p w14:paraId="3C512F52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Databases</w:t>
            </w:r>
          </w:p>
          <w:p w14:paraId="7500428F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Analytics</w:t>
            </w:r>
          </w:p>
          <w:p w14:paraId="110A7824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 xml:space="preserve">Optimization models </w:t>
            </w:r>
          </w:p>
          <w:p w14:paraId="3A488458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Agile development</w:t>
            </w:r>
          </w:p>
          <w:p w14:paraId="5C38BF3A" w14:textId="1A0CF7DB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Web application development</w:t>
            </w:r>
          </w:p>
        </w:tc>
        <w:tc>
          <w:tcPr>
            <w:tcW w:w="1485" w:type="dxa"/>
          </w:tcPr>
          <w:p w14:paraId="224260CB" w14:textId="2A798C3E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French – spoken, written and read</w:t>
            </w:r>
          </w:p>
        </w:tc>
        <w:tc>
          <w:tcPr>
            <w:tcW w:w="1863" w:type="dxa"/>
          </w:tcPr>
          <w:p w14:paraId="0CD78BB4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Ph.D. University of Georgia</w:t>
            </w:r>
          </w:p>
          <w:p w14:paraId="6DB18A33" w14:textId="52CB64C6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B.A. Hollins College</w:t>
            </w:r>
          </w:p>
        </w:tc>
      </w:tr>
      <w:tr w:rsidR="00111CA5" w:rsidRPr="00C41A31" w14:paraId="04781E02" w14:textId="255D2323" w:rsidTr="00BD21B0">
        <w:tc>
          <w:tcPr>
            <w:tcW w:w="1497" w:type="dxa"/>
          </w:tcPr>
          <w:p w14:paraId="42E50966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Helms, Marilyn</w:t>
            </w:r>
          </w:p>
        </w:tc>
        <w:tc>
          <w:tcPr>
            <w:tcW w:w="2419" w:type="dxa"/>
          </w:tcPr>
          <w:p w14:paraId="67A66365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 xml:space="preserve">Business Clusters </w:t>
            </w:r>
          </w:p>
          <w:p w14:paraId="7540159F" w14:textId="457615DE" w:rsidR="00111CA5" w:rsidRPr="00C41A31" w:rsidRDefault="00601FC6" w:rsidP="00111CA5">
            <w:pPr>
              <w:rPr>
                <w:rFonts w:cstheme="minorHAnsi"/>
              </w:rPr>
            </w:pPr>
            <w:r>
              <w:rPr>
                <w:rFonts w:cstheme="minorHAnsi"/>
              </w:rPr>
              <w:t>E</w:t>
            </w:r>
            <w:r w:rsidR="00111CA5" w:rsidRPr="00C41A31">
              <w:rPr>
                <w:rFonts w:cstheme="minorHAnsi"/>
              </w:rPr>
              <w:t>ntrepreneurship</w:t>
            </w:r>
          </w:p>
          <w:p w14:paraId="368A5F3C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Circular Economy</w:t>
            </w:r>
          </w:p>
          <w:p w14:paraId="75745EFB" w14:textId="5E31BB5D" w:rsidR="00111CA5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Reverse Supply Chain Logistics</w:t>
            </w:r>
          </w:p>
          <w:p w14:paraId="34EDD732" w14:textId="21D807DF" w:rsidR="00601FC6" w:rsidRPr="00C41A31" w:rsidRDefault="00601FC6" w:rsidP="00111CA5">
            <w:pPr>
              <w:rPr>
                <w:rFonts w:cstheme="minorHAnsi"/>
              </w:rPr>
            </w:pPr>
            <w:r>
              <w:rPr>
                <w:rFonts w:cstheme="minorHAnsi"/>
              </w:rPr>
              <w:t>Interim CEOs</w:t>
            </w:r>
          </w:p>
          <w:p w14:paraId="0C6CA964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2636" w:type="dxa"/>
          </w:tcPr>
          <w:p w14:paraId="3FAB0B83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Supply Chain Management</w:t>
            </w:r>
          </w:p>
          <w:p w14:paraId="1FE5848C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Strategic Management</w:t>
            </w:r>
          </w:p>
          <w:p w14:paraId="431AAE2D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Logistics / Transportation</w:t>
            </w:r>
          </w:p>
          <w:p w14:paraId="7198BA7A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Local Economy</w:t>
            </w:r>
          </w:p>
          <w:p w14:paraId="0B36DB20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Carpet Industry</w:t>
            </w:r>
          </w:p>
          <w:p w14:paraId="52811764" w14:textId="3A55311C" w:rsidR="00111CA5" w:rsidRPr="00C41A31" w:rsidRDefault="00A4781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Northwest</w:t>
            </w:r>
            <w:r w:rsidR="00111CA5" w:rsidRPr="00C41A31">
              <w:rPr>
                <w:rFonts w:cstheme="minorHAnsi"/>
              </w:rPr>
              <w:t xml:space="preserve"> Georgia</w:t>
            </w:r>
          </w:p>
          <w:p w14:paraId="3D6B3D15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Professional Business Certifications</w:t>
            </w:r>
          </w:p>
          <w:p w14:paraId="56131BBB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Employment</w:t>
            </w:r>
          </w:p>
          <w:p w14:paraId="361BAB40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General Higher Education</w:t>
            </w:r>
          </w:p>
          <w:p w14:paraId="5E8599AE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HealthCare</w:t>
            </w:r>
          </w:p>
          <w:p w14:paraId="3F719BF0" w14:textId="535F96D6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Business School Topics – Accreditation, Majors/Minors</w:t>
            </w:r>
          </w:p>
        </w:tc>
        <w:tc>
          <w:tcPr>
            <w:tcW w:w="1485" w:type="dxa"/>
          </w:tcPr>
          <w:p w14:paraId="7BED533A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1863" w:type="dxa"/>
          </w:tcPr>
          <w:p w14:paraId="65DD3845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D.B.A. University of Memphis</w:t>
            </w:r>
          </w:p>
          <w:p w14:paraId="65087BDB" w14:textId="77777777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M.B.A. University of Memphis</w:t>
            </w:r>
          </w:p>
          <w:p w14:paraId="0119AB72" w14:textId="7E34A6C8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B.B.A. University of Memphis</w:t>
            </w:r>
          </w:p>
        </w:tc>
      </w:tr>
      <w:tr w:rsidR="00B169C9" w:rsidRPr="00C41A31" w14:paraId="1311545A" w14:textId="77777777" w:rsidTr="00BD21B0">
        <w:tc>
          <w:tcPr>
            <w:tcW w:w="1497" w:type="dxa"/>
          </w:tcPr>
          <w:p w14:paraId="04C289FE" w14:textId="09BE1384" w:rsidR="00B169C9" w:rsidRPr="00C41A31" w:rsidRDefault="00B169C9" w:rsidP="00B169C9">
            <w:pPr>
              <w:rPr>
                <w:rFonts w:cstheme="minorHAnsi"/>
              </w:rPr>
            </w:pPr>
            <w:r>
              <w:rPr>
                <w:rFonts w:cstheme="minorHAnsi"/>
              </w:rPr>
              <w:t>Hyatt, Katherine</w:t>
            </w:r>
          </w:p>
        </w:tc>
        <w:tc>
          <w:tcPr>
            <w:tcW w:w="2419" w:type="dxa"/>
          </w:tcPr>
          <w:p w14:paraId="50A3DFE0" w14:textId="77777777" w:rsidR="00B169C9" w:rsidRDefault="00B169C9" w:rsidP="00B169C9">
            <w:pPr>
              <w:rPr>
                <w:rFonts w:cstheme="minorHAnsi"/>
              </w:rPr>
            </w:pPr>
            <w:r>
              <w:rPr>
                <w:rFonts w:cstheme="minorHAnsi"/>
              </w:rPr>
              <w:t>Management</w:t>
            </w:r>
          </w:p>
          <w:p w14:paraId="39D085F8" w14:textId="77777777" w:rsidR="00B169C9" w:rsidRDefault="00B169C9" w:rsidP="00B169C9">
            <w:pPr>
              <w:rPr>
                <w:rFonts w:cstheme="minorHAnsi"/>
              </w:rPr>
            </w:pPr>
            <w:r>
              <w:rPr>
                <w:rFonts w:cstheme="minorHAnsi"/>
              </w:rPr>
              <w:t>Leadership</w:t>
            </w:r>
          </w:p>
          <w:p w14:paraId="0FB03CA9" w14:textId="77777777" w:rsidR="00B169C9" w:rsidRDefault="00B169C9" w:rsidP="00B169C9">
            <w:pPr>
              <w:rPr>
                <w:rFonts w:cstheme="minorHAnsi"/>
              </w:rPr>
            </w:pPr>
            <w:r>
              <w:rPr>
                <w:rFonts w:cstheme="minorHAnsi"/>
              </w:rPr>
              <w:t>Ethics</w:t>
            </w:r>
          </w:p>
          <w:p w14:paraId="7713D065" w14:textId="77777777" w:rsidR="00B169C9" w:rsidRDefault="00B169C9" w:rsidP="00B169C9">
            <w:pPr>
              <w:rPr>
                <w:rFonts w:cstheme="minorHAnsi"/>
              </w:rPr>
            </w:pPr>
            <w:r>
              <w:rPr>
                <w:rFonts w:cstheme="minorHAnsi"/>
              </w:rPr>
              <w:t>Strategic Management</w:t>
            </w:r>
          </w:p>
          <w:p w14:paraId="3634903E" w14:textId="4E2EAAF3" w:rsidR="00B169C9" w:rsidRPr="00C41A31" w:rsidRDefault="00B169C9" w:rsidP="00B169C9">
            <w:pPr>
              <w:rPr>
                <w:rFonts w:cstheme="minorHAnsi"/>
              </w:rPr>
            </w:pPr>
            <w:r>
              <w:rPr>
                <w:rFonts w:cstheme="minorHAnsi"/>
              </w:rPr>
              <w:t>Financial Topics</w:t>
            </w:r>
          </w:p>
        </w:tc>
        <w:tc>
          <w:tcPr>
            <w:tcW w:w="2636" w:type="dxa"/>
          </w:tcPr>
          <w:p w14:paraId="6F611AA5" w14:textId="77777777" w:rsidR="00B169C9" w:rsidRDefault="00B169C9" w:rsidP="00B169C9">
            <w:pPr>
              <w:rPr>
                <w:rFonts w:cstheme="minorHAnsi"/>
              </w:rPr>
            </w:pPr>
            <w:r>
              <w:rPr>
                <w:rFonts w:cstheme="minorHAnsi"/>
              </w:rPr>
              <w:t>Coaching</w:t>
            </w:r>
          </w:p>
          <w:p w14:paraId="7B481B22" w14:textId="77777777" w:rsidR="00B169C9" w:rsidRDefault="00B169C9" w:rsidP="00B169C9">
            <w:pPr>
              <w:rPr>
                <w:rFonts w:cstheme="minorHAnsi"/>
              </w:rPr>
            </w:pPr>
            <w:r>
              <w:rPr>
                <w:rFonts w:cstheme="minorHAnsi"/>
              </w:rPr>
              <w:t>Financial Literacy</w:t>
            </w:r>
          </w:p>
          <w:p w14:paraId="198E727E" w14:textId="1845D679" w:rsidR="00B169C9" w:rsidRPr="00C41A31" w:rsidRDefault="00B169C9" w:rsidP="00B169C9">
            <w:pPr>
              <w:rPr>
                <w:rFonts w:cstheme="minorHAnsi"/>
              </w:rPr>
            </w:pPr>
            <w:r>
              <w:rPr>
                <w:rFonts w:cstheme="minorHAnsi"/>
              </w:rPr>
              <w:t>Strategic Planning</w:t>
            </w:r>
          </w:p>
        </w:tc>
        <w:tc>
          <w:tcPr>
            <w:tcW w:w="1485" w:type="dxa"/>
          </w:tcPr>
          <w:p w14:paraId="08CB08B2" w14:textId="77777777" w:rsidR="00B169C9" w:rsidRPr="00C41A31" w:rsidRDefault="00B169C9" w:rsidP="00B169C9">
            <w:pPr>
              <w:rPr>
                <w:rFonts w:cstheme="minorHAnsi"/>
              </w:rPr>
            </w:pPr>
          </w:p>
        </w:tc>
        <w:tc>
          <w:tcPr>
            <w:tcW w:w="1863" w:type="dxa"/>
          </w:tcPr>
          <w:p w14:paraId="4A41A1D2" w14:textId="77777777" w:rsidR="00B169C9" w:rsidRDefault="00B169C9" w:rsidP="00B169C9">
            <w:pPr>
              <w:rPr>
                <w:rFonts w:cstheme="minorHAnsi"/>
              </w:rPr>
            </w:pPr>
            <w:r>
              <w:rPr>
                <w:rFonts w:cstheme="minorHAnsi"/>
              </w:rPr>
              <w:t>D.B.A. Nova Southeastern University</w:t>
            </w:r>
          </w:p>
          <w:p w14:paraId="52E9C22A" w14:textId="77777777" w:rsidR="00B169C9" w:rsidRDefault="00B169C9" w:rsidP="00B169C9">
            <w:pPr>
              <w:rPr>
                <w:rFonts w:cstheme="minorHAnsi"/>
              </w:rPr>
            </w:pPr>
            <w:r>
              <w:rPr>
                <w:rFonts w:cstheme="minorHAnsi"/>
              </w:rPr>
              <w:t>M.B.A. Nova Southeastern University</w:t>
            </w:r>
          </w:p>
          <w:p w14:paraId="6CCAAD08" w14:textId="77777777" w:rsidR="00B169C9" w:rsidRDefault="00B169C9" w:rsidP="00B169C9">
            <w:pPr>
              <w:rPr>
                <w:rFonts w:cstheme="minorHAnsi"/>
              </w:rPr>
            </w:pPr>
            <w:r>
              <w:rPr>
                <w:rFonts w:cstheme="minorHAnsi"/>
              </w:rPr>
              <w:t>B.B.A. University of Georgia</w:t>
            </w:r>
          </w:p>
          <w:p w14:paraId="70193BA0" w14:textId="365CFBB3" w:rsidR="00B169C9" w:rsidRPr="00C41A31" w:rsidRDefault="00B169C9" w:rsidP="00B169C9">
            <w:pPr>
              <w:rPr>
                <w:rFonts w:cstheme="minorHAnsi"/>
              </w:rPr>
            </w:pPr>
            <w:r>
              <w:rPr>
                <w:rFonts w:cstheme="minorHAnsi"/>
              </w:rPr>
              <w:t>Graduate Certificate in Executive and Professional Coaching</w:t>
            </w:r>
          </w:p>
        </w:tc>
      </w:tr>
      <w:tr w:rsidR="00B169C9" w:rsidRPr="00C41A31" w14:paraId="07164268" w14:textId="50D2E198" w:rsidTr="00BD21B0">
        <w:tc>
          <w:tcPr>
            <w:tcW w:w="1497" w:type="dxa"/>
          </w:tcPr>
          <w:p w14:paraId="0F23E1B6" w14:textId="77777777" w:rsidR="00B169C9" w:rsidRPr="00C41A31" w:rsidRDefault="00B169C9" w:rsidP="00B169C9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Kim, Dong-Gook  (DK)</w:t>
            </w:r>
          </w:p>
        </w:tc>
        <w:tc>
          <w:tcPr>
            <w:tcW w:w="2419" w:type="dxa"/>
          </w:tcPr>
          <w:p w14:paraId="6E96B252" w14:textId="77777777" w:rsidR="00B169C9" w:rsidRPr="00C41A31" w:rsidRDefault="00B169C9" w:rsidP="00B169C9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Human decision making</w:t>
            </w:r>
          </w:p>
          <w:p w14:paraId="2643DE44" w14:textId="77777777" w:rsidR="00B169C9" w:rsidRPr="00C41A31" w:rsidRDefault="00B169C9" w:rsidP="00B169C9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Process simulation</w:t>
            </w:r>
          </w:p>
          <w:p w14:paraId="14B28E87" w14:textId="77777777" w:rsidR="00B169C9" w:rsidRPr="00C41A31" w:rsidRDefault="00B169C9" w:rsidP="00B169C9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Assessment</w:t>
            </w:r>
          </w:p>
          <w:p w14:paraId="211290E2" w14:textId="77777777" w:rsidR="00B169C9" w:rsidRPr="00C41A31" w:rsidRDefault="00B169C9" w:rsidP="00B169C9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Pedagogy</w:t>
            </w:r>
          </w:p>
          <w:p w14:paraId="604CFEA6" w14:textId="77777777" w:rsidR="00B169C9" w:rsidRPr="00C41A31" w:rsidRDefault="00B169C9" w:rsidP="00B169C9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lastRenderedPageBreak/>
              <w:t xml:space="preserve">Methodology </w:t>
            </w:r>
          </w:p>
          <w:p w14:paraId="04D20A43" w14:textId="77777777" w:rsidR="00B169C9" w:rsidRPr="00C41A31" w:rsidRDefault="00B169C9" w:rsidP="00B169C9">
            <w:pPr>
              <w:rPr>
                <w:rFonts w:cstheme="minorHAnsi"/>
              </w:rPr>
            </w:pPr>
          </w:p>
        </w:tc>
        <w:tc>
          <w:tcPr>
            <w:tcW w:w="2636" w:type="dxa"/>
          </w:tcPr>
          <w:p w14:paraId="08E06BA8" w14:textId="77777777" w:rsidR="00B169C9" w:rsidRPr="00C41A31" w:rsidRDefault="00B169C9" w:rsidP="00B169C9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lastRenderedPageBreak/>
              <w:t>Data mining</w:t>
            </w:r>
          </w:p>
          <w:p w14:paraId="248ED22B" w14:textId="77777777" w:rsidR="00B169C9" w:rsidRPr="00C41A31" w:rsidRDefault="00B169C9" w:rsidP="00B169C9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Data visualization and communication</w:t>
            </w:r>
          </w:p>
          <w:p w14:paraId="16216FB3" w14:textId="77777777" w:rsidR="00B169C9" w:rsidRPr="00C41A31" w:rsidRDefault="00B169C9" w:rsidP="00B169C9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Data modeling</w:t>
            </w:r>
          </w:p>
          <w:p w14:paraId="1BC6E2B9" w14:textId="77777777" w:rsidR="00B169C9" w:rsidRPr="00C41A31" w:rsidRDefault="00B169C9" w:rsidP="00B169C9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lastRenderedPageBreak/>
              <w:t>Process improvement</w:t>
            </w:r>
          </w:p>
          <w:p w14:paraId="37F48BA1" w14:textId="77777777" w:rsidR="00B169C9" w:rsidRPr="00C41A31" w:rsidRDefault="00B169C9" w:rsidP="00B169C9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R programming</w:t>
            </w:r>
          </w:p>
          <w:p w14:paraId="3B9D70B6" w14:textId="77777777" w:rsidR="00B169C9" w:rsidRPr="00C41A31" w:rsidRDefault="00B169C9" w:rsidP="00B169C9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Power BI, Power Query, M</w:t>
            </w:r>
          </w:p>
          <w:p w14:paraId="21F9CC10" w14:textId="77777777" w:rsidR="00B169C9" w:rsidRPr="00C41A31" w:rsidRDefault="00B169C9" w:rsidP="00B169C9">
            <w:pPr>
              <w:rPr>
                <w:rFonts w:cstheme="minorHAnsi"/>
              </w:rPr>
            </w:pPr>
          </w:p>
        </w:tc>
        <w:tc>
          <w:tcPr>
            <w:tcW w:w="1485" w:type="dxa"/>
          </w:tcPr>
          <w:p w14:paraId="18916190" w14:textId="454F39BE" w:rsidR="00B169C9" w:rsidRPr="00C41A31" w:rsidRDefault="00B169C9" w:rsidP="00B169C9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lastRenderedPageBreak/>
              <w:t>Korean – speak, read, and write</w:t>
            </w:r>
          </w:p>
        </w:tc>
        <w:tc>
          <w:tcPr>
            <w:tcW w:w="1863" w:type="dxa"/>
          </w:tcPr>
          <w:p w14:paraId="26696BB1" w14:textId="77777777" w:rsidR="00B169C9" w:rsidRPr="00C41A31" w:rsidRDefault="00B169C9" w:rsidP="00B169C9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Ph.D. Georgia State University</w:t>
            </w:r>
          </w:p>
          <w:p w14:paraId="3002DCBD" w14:textId="77777777" w:rsidR="00B169C9" w:rsidRPr="00C41A31" w:rsidRDefault="00B169C9" w:rsidP="00B169C9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M.S. University of Nebraska</w:t>
            </w:r>
          </w:p>
          <w:p w14:paraId="4525725D" w14:textId="04EE58B0" w:rsidR="00B169C9" w:rsidRPr="00C41A31" w:rsidRDefault="00B169C9" w:rsidP="00B169C9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lastRenderedPageBreak/>
              <w:t>B.S. Dongguk University</w:t>
            </w:r>
          </w:p>
        </w:tc>
      </w:tr>
      <w:tr w:rsidR="00B169C9" w:rsidRPr="00C41A31" w14:paraId="7759EC92" w14:textId="48A13F8A" w:rsidTr="00BD21B0">
        <w:tc>
          <w:tcPr>
            <w:tcW w:w="1497" w:type="dxa"/>
          </w:tcPr>
          <w:p w14:paraId="3C415F4A" w14:textId="77777777" w:rsidR="00B169C9" w:rsidRPr="00C41A31" w:rsidRDefault="00B169C9" w:rsidP="00B169C9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lastRenderedPageBreak/>
              <w:t>Littlefield, Jon</w:t>
            </w:r>
          </w:p>
        </w:tc>
        <w:tc>
          <w:tcPr>
            <w:tcW w:w="2419" w:type="dxa"/>
          </w:tcPr>
          <w:p w14:paraId="32F1773F" w14:textId="77777777" w:rsidR="00B169C9" w:rsidRPr="00C41A31" w:rsidRDefault="00B169C9" w:rsidP="00B169C9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Consumer Socialization</w:t>
            </w:r>
          </w:p>
          <w:p w14:paraId="74786BCC" w14:textId="77777777" w:rsidR="00B169C9" w:rsidRPr="00C41A31" w:rsidRDefault="00B169C9" w:rsidP="00B169C9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Gender Justice in Marketing</w:t>
            </w:r>
          </w:p>
          <w:p w14:paraId="4ACC6EFD" w14:textId="77777777" w:rsidR="00B169C9" w:rsidRPr="00C41A31" w:rsidRDefault="00B169C9" w:rsidP="00B169C9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Brand Related Bullying</w:t>
            </w:r>
          </w:p>
          <w:p w14:paraId="1FCABFBF" w14:textId="77777777" w:rsidR="00B169C9" w:rsidRPr="00C41A31" w:rsidRDefault="00B169C9" w:rsidP="00B169C9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Stigma in Mobile House Parks</w:t>
            </w:r>
          </w:p>
          <w:p w14:paraId="402AC213" w14:textId="77777777" w:rsidR="00B169C9" w:rsidRPr="00C41A31" w:rsidRDefault="00B169C9" w:rsidP="00B169C9">
            <w:pPr>
              <w:rPr>
                <w:rFonts w:cstheme="minorHAnsi"/>
              </w:rPr>
            </w:pPr>
          </w:p>
        </w:tc>
        <w:tc>
          <w:tcPr>
            <w:tcW w:w="2636" w:type="dxa"/>
          </w:tcPr>
          <w:p w14:paraId="43643BE1" w14:textId="77777777" w:rsidR="00B169C9" w:rsidRPr="00C41A31" w:rsidRDefault="00B169C9" w:rsidP="00B169C9">
            <w:pPr>
              <w:rPr>
                <w:rFonts w:cstheme="minorHAnsi"/>
              </w:rPr>
            </w:pPr>
          </w:p>
        </w:tc>
        <w:tc>
          <w:tcPr>
            <w:tcW w:w="1485" w:type="dxa"/>
          </w:tcPr>
          <w:p w14:paraId="0B66A57F" w14:textId="77777777" w:rsidR="00B169C9" w:rsidRPr="00C41A31" w:rsidRDefault="00B169C9" w:rsidP="00B169C9">
            <w:pPr>
              <w:rPr>
                <w:rFonts w:cstheme="minorHAnsi"/>
              </w:rPr>
            </w:pPr>
          </w:p>
        </w:tc>
        <w:tc>
          <w:tcPr>
            <w:tcW w:w="1863" w:type="dxa"/>
          </w:tcPr>
          <w:p w14:paraId="72E4B8D7" w14:textId="77777777" w:rsidR="00B169C9" w:rsidRPr="00C41A31" w:rsidRDefault="00B169C9" w:rsidP="00B169C9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Ph.D. Virginia Tech</w:t>
            </w:r>
          </w:p>
          <w:p w14:paraId="5CE6CE29" w14:textId="77777777" w:rsidR="00B169C9" w:rsidRPr="00C41A31" w:rsidRDefault="00B169C9" w:rsidP="00B169C9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M.B.A. Virginia Tech</w:t>
            </w:r>
          </w:p>
          <w:p w14:paraId="6D0F5E3B" w14:textId="2A701B2C" w:rsidR="00B169C9" w:rsidRPr="00C41A31" w:rsidRDefault="00B169C9" w:rsidP="00B169C9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B.S. Mars Hill College</w:t>
            </w:r>
          </w:p>
        </w:tc>
      </w:tr>
      <w:tr w:rsidR="00B169C9" w:rsidRPr="00C41A31" w14:paraId="40B1DC1D" w14:textId="0BE9E4EF" w:rsidTr="00BD21B0">
        <w:tc>
          <w:tcPr>
            <w:tcW w:w="1497" w:type="dxa"/>
          </w:tcPr>
          <w:p w14:paraId="197F9E9B" w14:textId="77777777" w:rsidR="00B169C9" w:rsidRPr="00C41A31" w:rsidRDefault="00B169C9" w:rsidP="00B169C9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Ryle, Patrick</w:t>
            </w:r>
          </w:p>
        </w:tc>
        <w:tc>
          <w:tcPr>
            <w:tcW w:w="2419" w:type="dxa"/>
          </w:tcPr>
          <w:p w14:paraId="4FF46099" w14:textId="77777777" w:rsidR="00B169C9" w:rsidRPr="00C41A31" w:rsidRDefault="00B169C9" w:rsidP="00B169C9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Accounting &amp; Public Policy</w:t>
            </w:r>
          </w:p>
          <w:p w14:paraId="6D2AA193" w14:textId="77777777" w:rsidR="00B169C9" w:rsidRPr="00C41A31" w:rsidRDefault="00B169C9" w:rsidP="00B169C9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Law &amp; Public Policy</w:t>
            </w:r>
          </w:p>
          <w:p w14:paraId="178575FF" w14:textId="77777777" w:rsidR="00B169C9" w:rsidRPr="00C41A31" w:rsidRDefault="00B169C9" w:rsidP="00B169C9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Taxation</w:t>
            </w:r>
          </w:p>
          <w:p w14:paraId="760C7932" w14:textId="77777777" w:rsidR="00B169C9" w:rsidRPr="00C41A31" w:rsidRDefault="00B169C9" w:rsidP="00B169C9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Accounting &amp; Financial Reporting</w:t>
            </w:r>
          </w:p>
          <w:p w14:paraId="579270E5" w14:textId="77777777" w:rsidR="00B169C9" w:rsidRPr="00C41A31" w:rsidRDefault="00B169C9" w:rsidP="00B169C9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Sustainability &amp; Sustainability Reporting</w:t>
            </w:r>
          </w:p>
          <w:p w14:paraId="2801D33D" w14:textId="77777777" w:rsidR="00B169C9" w:rsidRPr="00C41A31" w:rsidRDefault="00B169C9" w:rsidP="00B169C9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Accounting Information Systems, Privacy and Security</w:t>
            </w:r>
          </w:p>
          <w:p w14:paraId="6911A107" w14:textId="77777777" w:rsidR="00B169C9" w:rsidRPr="00C41A31" w:rsidRDefault="00B169C9" w:rsidP="00B169C9">
            <w:pPr>
              <w:rPr>
                <w:rFonts w:cstheme="minorHAnsi"/>
              </w:rPr>
            </w:pPr>
          </w:p>
        </w:tc>
        <w:tc>
          <w:tcPr>
            <w:tcW w:w="2636" w:type="dxa"/>
          </w:tcPr>
          <w:p w14:paraId="645B6986" w14:textId="77777777" w:rsidR="00B169C9" w:rsidRPr="00C41A31" w:rsidRDefault="00B169C9" w:rsidP="00B169C9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Government &amp; Municipal Law</w:t>
            </w:r>
          </w:p>
          <w:p w14:paraId="21EC2DAC" w14:textId="77777777" w:rsidR="00B169C9" w:rsidRPr="00C41A31" w:rsidRDefault="00B169C9" w:rsidP="00B169C9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General Business Law</w:t>
            </w:r>
          </w:p>
          <w:p w14:paraId="7CA0D9DA" w14:textId="77777777" w:rsidR="00B169C9" w:rsidRPr="00C41A31" w:rsidRDefault="00B169C9" w:rsidP="00B169C9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Licensing Law</w:t>
            </w:r>
          </w:p>
          <w:p w14:paraId="41D26D24" w14:textId="77777777" w:rsidR="00B169C9" w:rsidRPr="00C41A31" w:rsidRDefault="00B169C9" w:rsidP="00B169C9">
            <w:pPr>
              <w:rPr>
                <w:rFonts w:cstheme="minorHAnsi"/>
              </w:rPr>
            </w:pPr>
          </w:p>
        </w:tc>
        <w:tc>
          <w:tcPr>
            <w:tcW w:w="1485" w:type="dxa"/>
          </w:tcPr>
          <w:p w14:paraId="5C21839D" w14:textId="77777777" w:rsidR="00B169C9" w:rsidRPr="00C41A31" w:rsidRDefault="00B169C9" w:rsidP="00B169C9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863" w:type="dxa"/>
          </w:tcPr>
          <w:p w14:paraId="2251BBC9" w14:textId="77777777" w:rsidR="00B169C9" w:rsidRPr="00C41A31" w:rsidRDefault="00B169C9" w:rsidP="00B169C9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J.D. Northeastern University</w:t>
            </w:r>
          </w:p>
          <w:p w14:paraId="65F74B44" w14:textId="77777777" w:rsidR="00B169C9" w:rsidRPr="00C41A31" w:rsidRDefault="00B169C9" w:rsidP="00B169C9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M.B.A. University of Rhode Island</w:t>
            </w:r>
          </w:p>
          <w:p w14:paraId="270057D8" w14:textId="11704549" w:rsidR="00B169C9" w:rsidRPr="00C41A31" w:rsidRDefault="00B169C9" w:rsidP="00B169C9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B.S. University of Massachusetts at Boston</w:t>
            </w:r>
          </w:p>
        </w:tc>
      </w:tr>
      <w:tr w:rsidR="00B169C9" w:rsidRPr="00C41A31" w14:paraId="010A00AE" w14:textId="77777777" w:rsidTr="00BD21B0">
        <w:tc>
          <w:tcPr>
            <w:tcW w:w="1497" w:type="dxa"/>
          </w:tcPr>
          <w:p w14:paraId="5A9B75CE" w14:textId="5FC3BF08" w:rsidR="00B169C9" w:rsidRPr="00C41A31" w:rsidRDefault="00B169C9" w:rsidP="00B169C9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Smith, Ray</w:t>
            </w:r>
          </w:p>
        </w:tc>
        <w:tc>
          <w:tcPr>
            <w:tcW w:w="2419" w:type="dxa"/>
          </w:tcPr>
          <w:p w14:paraId="190347D7" w14:textId="77777777" w:rsidR="00B169C9" w:rsidRPr="00C41A31" w:rsidRDefault="00B169C9" w:rsidP="00B169C9">
            <w:pPr>
              <w:rPr>
                <w:rFonts w:cstheme="minorHAnsi"/>
              </w:rPr>
            </w:pPr>
          </w:p>
        </w:tc>
        <w:tc>
          <w:tcPr>
            <w:tcW w:w="2636" w:type="dxa"/>
          </w:tcPr>
          <w:p w14:paraId="73848911" w14:textId="77777777" w:rsidR="00B169C9" w:rsidRPr="00C41A31" w:rsidRDefault="00B169C9" w:rsidP="00B169C9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Fulbright Program</w:t>
            </w:r>
          </w:p>
          <w:p w14:paraId="3E8B5859" w14:textId="77777777" w:rsidR="00B169C9" w:rsidRPr="00C41A31" w:rsidRDefault="00B169C9" w:rsidP="00B169C9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Internationalization</w:t>
            </w:r>
          </w:p>
          <w:p w14:paraId="02C91BE3" w14:textId="77777777" w:rsidR="00B169C9" w:rsidRPr="00C41A31" w:rsidRDefault="00B169C9" w:rsidP="00B169C9">
            <w:pPr>
              <w:rPr>
                <w:rFonts w:cstheme="minorHAnsi"/>
                <w:color w:val="000000"/>
              </w:rPr>
            </w:pPr>
            <w:r w:rsidRPr="00C41A31">
              <w:rPr>
                <w:rFonts w:cstheme="minorHAnsi"/>
                <w:color w:val="000000"/>
              </w:rPr>
              <w:t>HealthCare Ethics</w:t>
            </w:r>
          </w:p>
          <w:p w14:paraId="783F86DD" w14:textId="77777777" w:rsidR="00B169C9" w:rsidRPr="00C41A31" w:rsidRDefault="00B169C9" w:rsidP="00B169C9">
            <w:pPr>
              <w:rPr>
                <w:rFonts w:cstheme="minorHAnsi"/>
                <w:color w:val="000000"/>
              </w:rPr>
            </w:pPr>
            <w:r w:rsidRPr="00C41A31">
              <w:rPr>
                <w:rFonts w:cstheme="minorHAnsi"/>
                <w:color w:val="000000"/>
              </w:rPr>
              <w:t>Baltic Countries</w:t>
            </w:r>
          </w:p>
          <w:p w14:paraId="3825BD5B" w14:textId="77777777" w:rsidR="00B169C9" w:rsidRPr="00C41A31" w:rsidRDefault="00B169C9" w:rsidP="00B169C9">
            <w:pPr>
              <w:rPr>
                <w:rFonts w:cstheme="minorHAnsi"/>
                <w:color w:val="000000"/>
              </w:rPr>
            </w:pPr>
            <w:r w:rsidRPr="00C41A31">
              <w:rPr>
                <w:rFonts w:cstheme="minorHAnsi"/>
                <w:color w:val="000000"/>
              </w:rPr>
              <w:t>Eastern/Central Europe</w:t>
            </w:r>
          </w:p>
          <w:p w14:paraId="2DE7BB14" w14:textId="1ADE1A36" w:rsidR="00B169C9" w:rsidRPr="00C41A31" w:rsidRDefault="00B169C9" w:rsidP="00B169C9">
            <w:pPr>
              <w:rPr>
                <w:rFonts w:cstheme="minorHAnsi"/>
              </w:rPr>
            </w:pPr>
            <w:r w:rsidRPr="00C41A31">
              <w:rPr>
                <w:rFonts w:cstheme="minorHAnsi"/>
                <w:color w:val="000000"/>
              </w:rPr>
              <w:t>Leadership Training &amp; Development</w:t>
            </w:r>
          </w:p>
        </w:tc>
        <w:tc>
          <w:tcPr>
            <w:tcW w:w="1485" w:type="dxa"/>
          </w:tcPr>
          <w:p w14:paraId="2E00BC0B" w14:textId="77777777" w:rsidR="00B169C9" w:rsidRPr="00C41A31" w:rsidRDefault="00B169C9" w:rsidP="00B169C9">
            <w:pPr>
              <w:rPr>
                <w:rFonts w:cstheme="minorHAnsi"/>
              </w:rPr>
            </w:pPr>
          </w:p>
        </w:tc>
        <w:tc>
          <w:tcPr>
            <w:tcW w:w="1863" w:type="dxa"/>
          </w:tcPr>
          <w:p w14:paraId="55A04E66" w14:textId="77777777" w:rsidR="00B169C9" w:rsidRPr="00C41A31" w:rsidRDefault="00B169C9" w:rsidP="00B169C9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Ph.D. Regent University</w:t>
            </w:r>
          </w:p>
          <w:p w14:paraId="01EC9585" w14:textId="77777777" w:rsidR="00B169C9" w:rsidRPr="00C41A31" w:rsidRDefault="00B169C9" w:rsidP="00B169C9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Master University of South Carolina</w:t>
            </w:r>
          </w:p>
          <w:p w14:paraId="6D3ABA4D" w14:textId="6C30C975" w:rsidR="00B169C9" w:rsidRPr="00C41A31" w:rsidRDefault="00B169C9" w:rsidP="00B169C9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B.A. University of Tennessee Chattanooga</w:t>
            </w:r>
          </w:p>
        </w:tc>
      </w:tr>
      <w:tr w:rsidR="00B169C9" w:rsidRPr="00C41A31" w14:paraId="4D79BF6F" w14:textId="2DD889E5" w:rsidTr="00BD21B0">
        <w:tc>
          <w:tcPr>
            <w:tcW w:w="1497" w:type="dxa"/>
          </w:tcPr>
          <w:p w14:paraId="0338B064" w14:textId="77777777" w:rsidR="00B169C9" w:rsidRPr="00C41A31" w:rsidRDefault="00B169C9" w:rsidP="00B169C9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Watkins, Caleb</w:t>
            </w:r>
          </w:p>
        </w:tc>
        <w:tc>
          <w:tcPr>
            <w:tcW w:w="2419" w:type="dxa"/>
          </w:tcPr>
          <w:p w14:paraId="30D3AC3E" w14:textId="77777777" w:rsidR="00B169C9" w:rsidRPr="00C41A31" w:rsidRDefault="00B169C9" w:rsidP="00B169C9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Labor Economics</w:t>
            </w:r>
          </w:p>
          <w:p w14:paraId="43839E0B" w14:textId="77777777" w:rsidR="00B169C9" w:rsidRPr="00C41A31" w:rsidRDefault="00B169C9" w:rsidP="00B169C9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Defense Economics</w:t>
            </w:r>
          </w:p>
          <w:p w14:paraId="2B52DC78" w14:textId="77777777" w:rsidR="00B169C9" w:rsidRPr="00C41A31" w:rsidRDefault="00B169C9" w:rsidP="00B169C9">
            <w:pPr>
              <w:rPr>
                <w:rFonts w:cstheme="minorHAnsi"/>
              </w:rPr>
            </w:pPr>
          </w:p>
        </w:tc>
        <w:tc>
          <w:tcPr>
            <w:tcW w:w="2636" w:type="dxa"/>
          </w:tcPr>
          <w:p w14:paraId="24E0C495" w14:textId="77777777" w:rsidR="00B169C9" w:rsidRPr="00C41A31" w:rsidRDefault="00B169C9" w:rsidP="00B169C9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Industrial Organization</w:t>
            </w:r>
          </w:p>
          <w:p w14:paraId="5DE24B90" w14:textId="77777777" w:rsidR="00B169C9" w:rsidRPr="00C41A31" w:rsidRDefault="00B169C9" w:rsidP="00B169C9">
            <w:pPr>
              <w:rPr>
                <w:rFonts w:cstheme="minorHAnsi"/>
              </w:rPr>
            </w:pPr>
          </w:p>
        </w:tc>
        <w:tc>
          <w:tcPr>
            <w:tcW w:w="1485" w:type="dxa"/>
          </w:tcPr>
          <w:p w14:paraId="05DCD0CD" w14:textId="77777777" w:rsidR="00B169C9" w:rsidRPr="00C41A31" w:rsidRDefault="00B169C9" w:rsidP="00B169C9">
            <w:pPr>
              <w:rPr>
                <w:rFonts w:cstheme="minorHAnsi"/>
              </w:rPr>
            </w:pPr>
          </w:p>
        </w:tc>
        <w:tc>
          <w:tcPr>
            <w:tcW w:w="1863" w:type="dxa"/>
          </w:tcPr>
          <w:p w14:paraId="0D254B3A" w14:textId="77777777" w:rsidR="00B169C9" w:rsidRPr="00C41A31" w:rsidRDefault="00B169C9" w:rsidP="00B169C9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Ph.D. Middle Tennessee State University</w:t>
            </w:r>
          </w:p>
          <w:p w14:paraId="6F67CB80" w14:textId="77777777" w:rsidR="00B169C9" w:rsidRPr="00C41A31" w:rsidRDefault="00B169C9" w:rsidP="00B169C9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M.A.  Middle Tennessee State University</w:t>
            </w:r>
          </w:p>
          <w:p w14:paraId="672EE949" w14:textId="7B5FBD67" w:rsidR="00B169C9" w:rsidRPr="00C41A31" w:rsidRDefault="00B169C9" w:rsidP="00B169C9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 xml:space="preserve">B.S. </w:t>
            </w:r>
          </w:p>
        </w:tc>
      </w:tr>
    </w:tbl>
    <w:p w14:paraId="17578BBD" w14:textId="4F142FE8" w:rsidR="0049552C" w:rsidRPr="00C41A31" w:rsidRDefault="0049552C" w:rsidP="0049552C">
      <w:pPr>
        <w:spacing w:after="200" w:line="276" w:lineRule="auto"/>
        <w:rPr>
          <w:rFonts w:cstheme="minorHAnsi"/>
        </w:rPr>
      </w:pPr>
    </w:p>
    <w:p w14:paraId="3C3DCA1C" w14:textId="50315218" w:rsidR="002D618C" w:rsidRPr="00C41A31" w:rsidRDefault="0049552C" w:rsidP="00EB33B6">
      <w:pPr>
        <w:rPr>
          <w:rFonts w:cstheme="minorHAnsi"/>
        </w:rPr>
      </w:pPr>
      <w:r w:rsidRPr="00C41A31">
        <w:rPr>
          <w:rFonts w:cstheme="minorHAnsi"/>
        </w:rPr>
        <w:br w:type="page"/>
      </w:r>
    </w:p>
    <w:tbl>
      <w:tblPr>
        <w:tblStyle w:val="TableGrid"/>
        <w:tblpPr w:leftFromText="180" w:rightFromText="180" w:vertAnchor="text" w:horzAnchor="page" w:tblpX="845" w:tblpY="126"/>
        <w:tblW w:w="9993" w:type="dxa"/>
        <w:tblLook w:val="04A0" w:firstRow="1" w:lastRow="0" w:firstColumn="1" w:lastColumn="0" w:noHBand="0" w:noVBand="1"/>
      </w:tblPr>
      <w:tblGrid>
        <w:gridCol w:w="1525"/>
        <w:gridCol w:w="2438"/>
        <w:gridCol w:w="2422"/>
        <w:gridCol w:w="1629"/>
        <w:gridCol w:w="1979"/>
      </w:tblGrid>
      <w:tr w:rsidR="0019318C" w:rsidRPr="00C41A31" w14:paraId="60C7AF35" w14:textId="77777777" w:rsidTr="0019318C">
        <w:trPr>
          <w:trHeight w:val="352"/>
        </w:trPr>
        <w:tc>
          <w:tcPr>
            <w:tcW w:w="9993" w:type="dxa"/>
            <w:gridSpan w:val="5"/>
            <w:vAlign w:val="center"/>
          </w:tcPr>
          <w:p w14:paraId="2375298C" w14:textId="057AFCEB" w:rsidR="0019318C" w:rsidRPr="00C41A31" w:rsidRDefault="0019318C" w:rsidP="0019318C">
            <w:pPr>
              <w:pStyle w:val="ListParagraph"/>
              <w:spacing w:after="200" w:line="276" w:lineRule="auto"/>
              <w:ind w:left="0"/>
              <w:jc w:val="center"/>
              <w:rPr>
                <w:rFonts w:cstheme="minorHAnsi"/>
                <w:b/>
                <w:bCs/>
              </w:rPr>
            </w:pPr>
            <w:r w:rsidRPr="00C41A31">
              <w:rPr>
                <w:rFonts w:cstheme="minorHAnsi"/>
                <w:b/>
                <w:bCs/>
              </w:rPr>
              <w:lastRenderedPageBreak/>
              <w:t>Part-</w:t>
            </w:r>
            <w:r w:rsidR="002126B0">
              <w:rPr>
                <w:rFonts w:cstheme="minorHAnsi"/>
                <w:b/>
                <w:bCs/>
              </w:rPr>
              <w:t>T</w:t>
            </w:r>
            <w:r w:rsidRPr="00C41A31">
              <w:rPr>
                <w:rFonts w:cstheme="minorHAnsi"/>
                <w:b/>
                <w:bCs/>
              </w:rPr>
              <w:t>ime Faculty</w:t>
            </w:r>
          </w:p>
        </w:tc>
      </w:tr>
      <w:tr w:rsidR="0019318C" w:rsidRPr="00C41A31" w14:paraId="69A7BE48" w14:textId="77777777" w:rsidTr="0019318C">
        <w:trPr>
          <w:trHeight w:val="199"/>
        </w:trPr>
        <w:tc>
          <w:tcPr>
            <w:tcW w:w="1525" w:type="dxa"/>
          </w:tcPr>
          <w:p w14:paraId="6607E77E" w14:textId="77777777" w:rsidR="00BD21B0" w:rsidRPr="00C41A31" w:rsidRDefault="00BD21B0" w:rsidP="00193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  <w:b/>
                <w:bCs/>
              </w:rPr>
              <w:t>Name</w:t>
            </w:r>
          </w:p>
        </w:tc>
        <w:tc>
          <w:tcPr>
            <w:tcW w:w="2438" w:type="dxa"/>
          </w:tcPr>
          <w:p w14:paraId="5848B9CB" w14:textId="77777777" w:rsidR="00BD21B0" w:rsidRPr="00C41A31" w:rsidRDefault="00BD21B0" w:rsidP="00193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  <w:b/>
                <w:bCs/>
              </w:rPr>
              <w:t>Research Expertise</w:t>
            </w:r>
          </w:p>
        </w:tc>
        <w:tc>
          <w:tcPr>
            <w:tcW w:w="2422" w:type="dxa"/>
          </w:tcPr>
          <w:p w14:paraId="790C8599" w14:textId="77777777" w:rsidR="00BD21B0" w:rsidRPr="00C41A31" w:rsidRDefault="00BD21B0" w:rsidP="00193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  <w:b/>
                <w:bCs/>
              </w:rPr>
              <w:t>Non-Research Expertise</w:t>
            </w:r>
          </w:p>
        </w:tc>
        <w:tc>
          <w:tcPr>
            <w:tcW w:w="1629" w:type="dxa"/>
          </w:tcPr>
          <w:p w14:paraId="706E2B27" w14:textId="77777777" w:rsidR="00BD21B0" w:rsidRPr="00C41A31" w:rsidRDefault="00BD21B0" w:rsidP="00193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  <w:b/>
                <w:bCs/>
              </w:rPr>
              <w:t>Languages</w:t>
            </w:r>
          </w:p>
        </w:tc>
        <w:tc>
          <w:tcPr>
            <w:tcW w:w="1979" w:type="dxa"/>
          </w:tcPr>
          <w:p w14:paraId="4D7A58A6" w14:textId="77777777" w:rsidR="00BD21B0" w:rsidRPr="00C41A31" w:rsidRDefault="00BD21B0" w:rsidP="0019318C">
            <w:pPr>
              <w:pStyle w:val="ListParagraph"/>
              <w:spacing w:after="200" w:line="276" w:lineRule="auto"/>
              <w:ind w:left="0"/>
              <w:rPr>
                <w:rFonts w:cstheme="minorHAnsi"/>
                <w:b/>
                <w:bCs/>
              </w:rPr>
            </w:pPr>
            <w:r w:rsidRPr="00C41A31">
              <w:rPr>
                <w:rFonts w:cstheme="minorHAnsi"/>
                <w:b/>
                <w:bCs/>
              </w:rPr>
              <w:t>Degrees</w:t>
            </w:r>
          </w:p>
        </w:tc>
      </w:tr>
      <w:tr w:rsidR="0019318C" w:rsidRPr="00C41A31" w14:paraId="2A4C16E2" w14:textId="77777777" w:rsidTr="0019318C">
        <w:trPr>
          <w:trHeight w:val="167"/>
        </w:trPr>
        <w:tc>
          <w:tcPr>
            <w:tcW w:w="1525" w:type="dxa"/>
          </w:tcPr>
          <w:p w14:paraId="633BB229" w14:textId="77777777" w:rsidR="00BD21B0" w:rsidRPr="00C41A31" w:rsidRDefault="00BD21B0" w:rsidP="00193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Brown, David</w:t>
            </w:r>
          </w:p>
        </w:tc>
        <w:tc>
          <w:tcPr>
            <w:tcW w:w="2438" w:type="dxa"/>
          </w:tcPr>
          <w:p w14:paraId="042EBF37" w14:textId="77777777" w:rsidR="00BD21B0" w:rsidRPr="00C41A31" w:rsidRDefault="00BD21B0" w:rsidP="00193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2422" w:type="dxa"/>
          </w:tcPr>
          <w:p w14:paraId="106A5F2D" w14:textId="77777777" w:rsidR="00BD21B0" w:rsidRPr="00C41A31" w:rsidRDefault="00BD21B0" w:rsidP="00193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1629" w:type="dxa"/>
          </w:tcPr>
          <w:p w14:paraId="5BD1EBAE" w14:textId="77777777" w:rsidR="00BD21B0" w:rsidRPr="00C41A31" w:rsidRDefault="00BD21B0" w:rsidP="00193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1979" w:type="dxa"/>
          </w:tcPr>
          <w:p w14:paraId="694B8E67" w14:textId="0DFCB169" w:rsidR="00BD21B0" w:rsidRPr="00C41A31" w:rsidRDefault="00E52341" w:rsidP="00193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M.S. Georgia Southern University</w:t>
            </w:r>
          </w:p>
          <w:p w14:paraId="1F4B641B" w14:textId="0379A487" w:rsidR="00E52341" w:rsidRPr="00C41A31" w:rsidRDefault="00E52341" w:rsidP="00193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M.S. University of Tennessee</w:t>
            </w:r>
          </w:p>
        </w:tc>
      </w:tr>
      <w:tr w:rsidR="00904D10" w:rsidRPr="00C41A31" w14:paraId="1C2FC5AE" w14:textId="77777777" w:rsidTr="00971AF2">
        <w:trPr>
          <w:trHeight w:val="2511"/>
        </w:trPr>
        <w:tc>
          <w:tcPr>
            <w:tcW w:w="1525" w:type="dxa"/>
          </w:tcPr>
          <w:p w14:paraId="38EFC487" w14:textId="5621EA07" w:rsidR="00904D10" w:rsidRPr="00C41A31" w:rsidRDefault="00904D10" w:rsidP="00193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>Gonzalez, Tom</w:t>
            </w:r>
          </w:p>
        </w:tc>
        <w:tc>
          <w:tcPr>
            <w:tcW w:w="2438" w:type="dxa"/>
          </w:tcPr>
          <w:p w14:paraId="61534F79" w14:textId="0E5331F9" w:rsidR="00904D10" w:rsidRPr="00C41A31" w:rsidRDefault="00971AF2" w:rsidP="00193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>Continuum Theory</w:t>
            </w:r>
          </w:p>
        </w:tc>
        <w:tc>
          <w:tcPr>
            <w:tcW w:w="2422" w:type="dxa"/>
          </w:tcPr>
          <w:p w14:paraId="541CCC64" w14:textId="76CA2904" w:rsidR="00904D10" w:rsidRPr="00C41A31" w:rsidRDefault="00971AF2" w:rsidP="0019318C">
            <w:pPr>
              <w:pStyle w:val="ListParagraph"/>
              <w:spacing w:after="200" w:line="276" w:lineRule="auto"/>
              <w:ind w:left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Computer Programming</w:t>
            </w:r>
          </w:p>
        </w:tc>
        <w:tc>
          <w:tcPr>
            <w:tcW w:w="1629" w:type="dxa"/>
          </w:tcPr>
          <w:p w14:paraId="6FDA06B2" w14:textId="77777777" w:rsidR="00904D10" w:rsidRPr="00C41A31" w:rsidRDefault="00904D10" w:rsidP="00193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1979" w:type="dxa"/>
          </w:tcPr>
          <w:p w14:paraId="421A5E21" w14:textId="77777777" w:rsidR="00971AF2" w:rsidRPr="00971AF2" w:rsidRDefault="00971AF2" w:rsidP="00971AF2">
            <w:pPr>
              <w:rPr>
                <w:rFonts w:eastAsia="Times New Roman"/>
              </w:rPr>
            </w:pPr>
            <w:r w:rsidRPr="00971AF2">
              <w:rPr>
                <w:rFonts w:eastAsia="Times New Roman"/>
                <w:color w:val="000000"/>
                <w:shd w:val="clear" w:color="auto" w:fill="FFFFFF"/>
              </w:rPr>
              <w:t>Ph.D. Auburn University</w:t>
            </w:r>
          </w:p>
          <w:p w14:paraId="0899FAD3" w14:textId="77777777" w:rsidR="00971AF2" w:rsidRPr="00971AF2" w:rsidRDefault="00971AF2" w:rsidP="00971AF2">
            <w:pPr>
              <w:rPr>
                <w:rFonts w:eastAsia="Times New Roman"/>
              </w:rPr>
            </w:pPr>
            <w:r w:rsidRPr="00971AF2">
              <w:rPr>
                <w:rFonts w:eastAsia="Times New Roman"/>
                <w:color w:val="000000"/>
                <w:shd w:val="clear" w:color="auto" w:fill="FFFFFF"/>
              </w:rPr>
              <w:t>M.S. Columbus State University</w:t>
            </w:r>
          </w:p>
          <w:p w14:paraId="1638142C" w14:textId="77777777" w:rsidR="00971AF2" w:rsidRPr="00971AF2" w:rsidRDefault="00971AF2" w:rsidP="00971AF2">
            <w:pPr>
              <w:rPr>
                <w:rFonts w:eastAsia="Times New Roman"/>
              </w:rPr>
            </w:pPr>
            <w:r w:rsidRPr="00971AF2">
              <w:rPr>
                <w:rFonts w:eastAsia="Times New Roman"/>
                <w:color w:val="000000"/>
                <w:shd w:val="clear" w:color="auto" w:fill="FFFFFF"/>
              </w:rPr>
              <w:t>M.S. Auburn University</w:t>
            </w:r>
          </w:p>
          <w:p w14:paraId="1A3FC9DC" w14:textId="23E0C846" w:rsidR="00904D10" w:rsidRPr="00971AF2" w:rsidRDefault="00971AF2" w:rsidP="00971AF2">
            <w:pPr>
              <w:rPr>
                <w:rFonts w:eastAsia="Times New Roman"/>
              </w:rPr>
            </w:pPr>
            <w:r w:rsidRPr="00971AF2">
              <w:rPr>
                <w:rFonts w:eastAsia="Times New Roman"/>
                <w:color w:val="000000"/>
                <w:shd w:val="clear" w:color="auto" w:fill="FFFFFF"/>
              </w:rPr>
              <w:t>B.A. University of West Florida</w:t>
            </w:r>
          </w:p>
        </w:tc>
      </w:tr>
      <w:tr w:rsidR="0019318C" w:rsidRPr="00C41A31" w14:paraId="23899726" w14:textId="77777777" w:rsidTr="0019318C">
        <w:trPr>
          <w:trHeight w:val="167"/>
        </w:trPr>
        <w:tc>
          <w:tcPr>
            <w:tcW w:w="1525" w:type="dxa"/>
          </w:tcPr>
          <w:p w14:paraId="6900B721" w14:textId="1FDE5557" w:rsidR="00BD21B0" w:rsidRPr="00C41A31" w:rsidRDefault="00BD21B0" w:rsidP="00193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Gordon, Jim</w:t>
            </w:r>
          </w:p>
        </w:tc>
        <w:tc>
          <w:tcPr>
            <w:tcW w:w="2438" w:type="dxa"/>
          </w:tcPr>
          <w:p w14:paraId="5B7E54EA" w14:textId="77777777" w:rsidR="00BD21B0" w:rsidRPr="00C41A31" w:rsidRDefault="00BD21B0" w:rsidP="00193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2422" w:type="dxa"/>
          </w:tcPr>
          <w:p w14:paraId="44EE387E" w14:textId="77777777" w:rsidR="0034084E" w:rsidRPr="00C41A31" w:rsidRDefault="0034084E" w:rsidP="0019318C">
            <w:pPr>
              <w:pStyle w:val="ListParagraph"/>
              <w:spacing w:after="200" w:line="276" w:lineRule="auto"/>
              <w:ind w:left="0"/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Engineering</w:t>
            </w:r>
          </w:p>
          <w:p w14:paraId="54D58FAC" w14:textId="77777777" w:rsidR="0034084E" w:rsidRPr="00C41A31" w:rsidRDefault="0034084E" w:rsidP="0019318C">
            <w:pPr>
              <w:pStyle w:val="ListParagraph"/>
              <w:spacing w:after="200" w:line="276" w:lineRule="auto"/>
              <w:ind w:left="0"/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Malcolm Baldrige</w:t>
            </w:r>
          </w:p>
          <w:p w14:paraId="188C6C60" w14:textId="61A011BE" w:rsidR="00BD21B0" w:rsidRPr="00C41A31" w:rsidRDefault="0034084E" w:rsidP="00193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eastAsia="Times New Roman" w:cstheme="minorHAnsi"/>
                <w:color w:val="000000"/>
              </w:rPr>
              <w:t>Skilled nursing operations</w:t>
            </w:r>
          </w:p>
        </w:tc>
        <w:tc>
          <w:tcPr>
            <w:tcW w:w="1629" w:type="dxa"/>
          </w:tcPr>
          <w:p w14:paraId="5E2670C5" w14:textId="77777777" w:rsidR="00BD21B0" w:rsidRPr="00C41A31" w:rsidRDefault="00BD21B0" w:rsidP="00193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1979" w:type="dxa"/>
          </w:tcPr>
          <w:p w14:paraId="180BBAA6" w14:textId="77777777" w:rsidR="00BD21B0" w:rsidRPr="00C41A31" w:rsidRDefault="00E52341" w:rsidP="00193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M.B.A. University of Georgia</w:t>
            </w:r>
          </w:p>
          <w:p w14:paraId="03C123DD" w14:textId="2175E8B9" w:rsidR="00E52341" w:rsidRPr="00C41A31" w:rsidRDefault="00E52341" w:rsidP="00193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B.S. North Carolina State University</w:t>
            </w:r>
          </w:p>
        </w:tc>
      </w:tr>
      <w:tr w:rsidR="002D618C" w:rsidRPr="00C41A31" w14:paraId="35C5F0FB" w14:textId="77777777" w:rsidTr="0019318C">
        <w:trPr>
          <w:trHeight w:val="159"/>
        </w:trPr>
        <w:tc>
          <w:tcPr>
            <w:tcW w:w="1525" w:type="dxa"/>
          </w:tcPr>
          <w:p w14:paraId="2BC3DB00" w14:textId="325047F6" w:rsidR="002D618C" w:rsidRPr="00C41A31" w:rsidRDefault="002D618C" w:rsidP="002D6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Haverland, Bob</w:t>
            </w:r>
          </w:p>
        </w:tc>
        <w:tc>
          <w:tcPr>
            <w:tcW w:w="2438" w:type="dxa"/>
          </w:tcPr>
          <w:p w14:paraId="4CE58175" w14:textId="77777777" w:rsidR="002D618C" w:rsidRPr="00C41A31" w:rsidRDefault="002D618C" w:rsidP="002D618C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SAP in Introduction Accounting Courses</w:t>
            </w:r>
          </w:p>
          <w:p w14:paraId="13B55E34" w14:textId="77777777" w:rsidR="002D618C" w:rsidRPr="00C41A31" w:rsidRDefault="002D618C" w:rsidP="002D6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2422" w:type="dxa"/>
          </w:tcPr>
          <w:p w14:paraId="1BA43E39" w14:textId="77777777" w:rsidR="002D618C" w:rsidRPr="00C41A31" w:rsidRDefault="002D618C" w:rsidP="002D618C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Managerial Accounting</w:t>
            </w:r>
          </w:p>
          <w:p w14:paraId="06F3C696" w14:textId="77777777" w:rsidR="002D618C" w:rsidRPr="00C41A31" w:rsidRDefault="002D618C" w:rsidP="002D618C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Accounting for Private For- Profit Small Businesses</w:t>
            </w:r>
          </w:p>
          <w:p w14:paraId="51160C9B" w14:textId="77777777" w:rsidR="002D618C" w:rsidRPr="00C41A31" w:rsidRDefault="002D618C" w:rsidP="002D618C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Sage (Peachtree) Accounting</w:t>
            </w:r>
          </w:p>
          <w:p w14:paraId="55EE8547" w14:textId="77777777" w:rsidR="002D618C" w:rsidRPr="00C41A31" w:rsidRDefault="002D618C" w:rsidP="002D618C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 xml:space="preserve">Sage Payroll </w:t>
            </w:r>
          </w:p>
          <w:p w14:paraId="3A7BCF02" w14:textId="77777777" w:rsidR="002D618C" w:rsidRPr="00C41A31" w:rsidRDefault="002D618C" w:rsidP="002D618C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QuickBooks</w:t>
            </w:r>
          </w:p>
          <w:p w14:paraId="3AC14DE1" w14:textId="77777777" w:rsidR="002D618C" w:rsidRPr="00C41A31" w:rsidRDefault="002D618C" w:rsidP="002D618C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Cares Act, Paycheck Protection Plan</w:t>
            </w:r>
          </w:p>
          <w:p w14:paraId="24D57586" w14:textId="77777777" w:rsidR="002D618C" w:rsidRPr="00C41A31" w:rsidRDefault="002D618C" w:rsidP="002D618C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Financial Presentations</w:t>
            </w:r>
          </w:p>
          <w:p w14:paraId="2FEBA425" w14:textId="2C0A65C8" w:rsidR="002D618C" w:rsidRPr="00C41A31" w:rsidRDefault="002D618C" w:rsidP="002D6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 xml:space="preserve">Small Business Valuation </w:t>
            </w:r>
          </w:p>
        </w:tc>
        <w:tc>
          <w:tcPr>
            <w:tcW w:w="1629" w:type="dxa"/>
          </w:tcPr>
          <w:p w14:paraId="7E04DC34" w14:textId="77777777" w:rsidR="002D618C" w:rsidRPr="00C41A31" w:rsidRDefault="002D618C" w:rsidP="002D6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1979" w:type="dxa"/>
          </w:tcPr>
          <w:p w14:paraId="25EF63CD" w14:textId="77777777" w:rsidR="002D618C" w:rsidRPr="00C41A31" w:rsidRDefault="002D618C" w:rsidP="002D618C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M.B.A. New Mexico Highlands University</w:t>
            </w:r>
          </w:p>
          <w:p w14:paraId="1B80C302" w14:textId="6BD48783" w:rsidR="002D618C" w:rsidRPr="00C41A31" w:rsidRDefault="002D618C" w:rsidP="002D618C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B.B.A. Southern Oregon State College</w:t>
            </w:r>
          </w:p>
        </w:tc>
      </w:tr>
      <w:tr w:rsidR="00904D10" w:rsidRPr="00C41A31" w14:paraId="740574CF" w14:textId="77777777" w:rsidTr="0019318C">
        <w:trPr>
          <w:trHeight w:val="159"/>
        </w:trPr>
        <w:tc>
          <w:tcPr>
            <w:tcW w:w="1525" w:type="dxa"/>
          </w:tcPr>
          <w:p w14:paraId="244DDA9A" w14:textId="72102509" w:rsidR="00904D10" w:rsidRPr="00C41A31" w:rsidRDefault="00904D10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>Hayes, Travis</w:t>
            </w:r>
          </w:p>
        </w:tc>
        <w:tc>
          <w:tcPr>
            <w:tcW w:w="2438" w:type="dxa"/>
          </w:tcPr>
          <w:p w14:paraId="59C8069B" w14:textId="77777777" w:rsidR="00904D10" w:rsidRPr="00C41A31" w:rsidRDefault="00904D10" w:rsidP="00111CA5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422" w:type="dxa"/>
          </w:tcPr>
          <w:p w14:paraId="69B25F25" w14:textId="77777777" w:rsidR="00904D10" w:rsidRPr="00C41A31" w:rsidRDefault="00904D10" w:rsidP="00111CA5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29" w:type="dxa"/>
          </w:tcPr>
          <w:p w14:paraId="7AF8EB6D" w14:textId="77777777" w:rsidR="00904D10" w:rsidRPr="00C41A31" w:rsidRDefault="00904D10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1979" w:type="dxa"/>
          </w:tcPr>
          <w:p w14:paraId="3A6C9E66" w14:textId="0EBD5036" w:rsidR="00904D10" w:rsidRPr="00C41A31" w:rsidRDefault="00B8573A" w:rsidP="00111CA5">
            <w:pPr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M.B.A University of Tennessee at Chattanooga</w:t>
            </w:r>
          </w:p>
        </w:tc>
      </w:tr>
      <w:tr w:rsidR="00111CA5" w:rsidRPr="00C41A31" w14:paraId="2F7AED02" w14:textId="77777777" w:rsidTr="0019318C">
        <w:trPr>
          <w:trHeight w:val="159"/>
        </w:trPr>
        <w:tc>
          <w:tcPr>
            <w:tcW w:w="1525" w:type="dxa"/>
          </w:tcPr>
          <w:p w14:paraId="5F73DAC5" w14:textId="115039D1" w:rsidR="00111CA5" w:rsidRPr="00C41A31" w:rsidRDefault="00111CA5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 xml:space="preserve">Herrera, Brooklyn </w:t>
            </w:r>
          </w:p>
        </w:tc>
        <w:tc>
          <w:tcPr>
            <w:tcW w:w="2438" w:type="dxa"/>
          </w:tcPr>
          <w:p w14:paraId="4DC6D00E" w14:textId="77777777" w:rsidR="00111CA5" w:rsidRPr="00C41A31" w:rsidRDefault="00111CA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Asset-Based Learning Strategies</w:t>
            </w:r>
          </w:p>
          <w:p w14:paraId="5F288DB7" w14:textId="77777777" w:rsidR="00111CA5" w:rsidRPr="00C41A31" w:rsidRDefault="00111CA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Latinx Student Success</w:t>
            </w:r>
          </w:p>
          <w:p w14:paraId="7A9C8FAE" w14:textId="31D17D26" w:rsidR="00111CA5" w:rsidRPr="00C41A31" w:rsidRDefault="00111CA5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eastAsia="Times New Roman" w:cstheme="minorHAnsi"/>
                <w:color w:val="000000"/>
              </w:rPr>
              <w:t>Peer Academic Support </w:t>
            </w:r>
          </w:p>
        </w:tc>
        <w:tc>
          <w:tcPr>
            <w:tcW w:w="2422" w:type="dxa"/>
          </w:tcPr>
          <w:p w14:paraId="4CBAE236" w14:textId="77777777" w:rsidR="00111CA5" w:rsidRPr="00C41A31" w:rsidRDefault="00111CA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College Student Financial Literacy</w:t>
            </w:r>
          </w:p>
          <w:p w14:paraId="38850F6E" w14:textId="77777777" w:rsidR="00111CA5" w:rsidRPr="00C41A31" w:rsidRDefault="00111CA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Peer Tutoring </w:t>
            </w:r>
          </w:p>
          <w:p w14:paraId="63ADB252" w14:textId="77777777" w:rsidR="00111CA5" w:rsidRPr="00C41A31" w:rsidRDefault="00111CA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Peer Financial Mentoring</w:t>
            </w:r>
          </w:p>
          <w:p w14:paraId="6340F76D" w14:textId="199ED8F2" w:rsidR="00111CA5" w:rsidRPr="00C41A31" w:rsidRDefault="00111CA5" w:rsidP="00111CA5">
            <w:pPr>
              <w:rPr>
                <w:rFonts w:cstheme="minorHAnsi"/>
              </w:rPr>
            </w:pPr>
            <w:r w:rsidRPr="00C41A31">
              <w:rPr>
                <w:rFonts w:eastAsia="Times New Roman" w:cstheme="minorHAnsi"/>
                <w:color w:val="000000"/>
              </w:rPr>
              <w:lastRenderedPageBreak/>
              <w:t>Certified Financial Education Instructor (higher ed)</w:t>
            </w:r>
          </w:p>
        </w:tc>
        <w:tc>
          <w:tcPr>
            <w:tcW w:w="1629" w:type="dxa"/>
          </w:tcPr>
          <w:p w14:paraId="4E60FC1F" w14:textId="77777777" w:rsidR="00111CA5" w:rsidRPr="00C41A31" w:rsidRDefault="00111CA5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1979" w:type="dxa"/>
          </w:tcPr>
          <w:p w14:paraId="7DF577A1" w14:textId="77777777" w:rsidR="00111CA5" w:rsidRPr="00C41A31" w:rsidRDefault="00111CA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Ed.D. (2023) University of North Georgia </w:t>
            </w:r>
          </w:p>
          <w:p w14:paraId="4CFB52C6" w14:textId="77777777" w:rsidR="00111CA5" w:rsidRPr="00C41A31" w:rsidRDefault="00111CA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M.M. Shorter University </w:t>
            </w:r>
          </w:p>
          <w:p w14:paraId="79B4FDD6" w14:textId="60A3565C" w:rsidR="00111CA5" w:rsidRPr="00C41A31" w:rsidRDefault="00111CA5" w:rsidP="00111CA5">
            <w:pPr>
              <w:pStyle w:val="TableParagraph"/>
              <w:spacing w:before="3"/>
              <w:rPr>
                <w:rFonts w:asciiTheme="minorHAnsi" w:hAnsiTheme="minorHAnsi" w:cstheme="minorHAnsi"/>
              </w:rPr>
            </w:pPr>
            <w:r w:rsidRPr="00C41A31">
              <w:rPr>
                <w:rFonts w:asciiTheme="minorHAnsi" w:hAnsiTheme="minorHAnsi" w:cstheme="minorHAnsi"/>
                <w:color w:val="000000"/>
              </w:rPr>
              <w:t xml:space="preserve">B.A. Dalton State </w:t>
            </w:r>
            <w:r w:rsidRPr="00C41A31">
              <w:rPr>
                <w:rFonts w:asciiTheme="minorHAnsi" w:hAnsiTheme="minorHAnsi" w:cstheme="minorHAnsi"/>
                <w:color w:val="000000"/>
              </w:rPr>
              <w:lastRenderedPageBreak/>
              <w:t>College</w:t>
            </w:r>
          </w:p>
        </w:tc>
      </w:tr>
      <w:tr w:rsidR="0049552C" w:rsidRPr="00C41A31" w14:paraId="1795AC80" w14:textId="77777777" w:rsidTr="0049552C">
        <w:trPr>
          <w:trHeight w:val="159"/>
        </w:trPr>
        <w:tc>
          <w:tcPr>
            <w:tcW w:w="1525" w:type="dxa"/>
          </w:tcPr>
          <w:p w14:paraId="2D7C3774" w14:textId="0E9D0A40" w:rsidR="0049552C" w:rsidRPr="00C41A31" w:rsidRDefault="0049552C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Holverson, Lauren</w:t>
            </w:r>
          </w:p>
        </w:tc>
        <w:tc>
          <w:tcPr>
            <w:tcW w:w="2438" w:type="dxa"/>
          </w:tcPr>
          <w:p w14:paraId="11683556" w14:textId="77777777" w:rsidR="0049552C" w:rsidRPr="00C41A31" w:rsidRDefault="0049552C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2422" w:type="dxa"/>
          </w:tcPr>
          <w:p w14:paraId="5EAE3474" w14:textId="77777777" w:rsidR="008B6E3A" w:rsidRPr="00C41A31" w:rsidRDefault="008B6E3A" w:rsidP="008B6E3A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Market Research</w:t>
            </w:r>
          </w:p>
          <w:p w14:paraId="5C1F230D" w14:textId="77777777" w:rsidR="008B6E3A" w:rsidRPr="00C41A31" w:rsidRDefault="008B6E3A" w:rsidP="008B6E3A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Social Media</w:t>
            </w:r>
          </w:p>
          <w:p w14:paraId="31908C8E" w14:textId="77777777" w:rsidR="008B6E3A" w:rsidRPr="00C41A31" w:rsidRDefault="008B6E3A" w:rsidP="008B6E3A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Entrepreneurship</w:t>
            </w:r>
          </w:p>
          <w:p w14:paraId="116CED78" w14:textId="77777777" w:rsidR="008B6E3A" w:rsidRPr="00C41A31" w:rsidRDefault="008B6E3A" w:rsidP="008B6E3A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Nonprofits </w:t>
            </w:r>
          </w:p>
          <w:p w14:paraId="1ADECBD2" w14:textId="77777777" w:rsidR="008B6E3A" w:rsidRPr="00C41A31" w:rsidRDefault="008B6E3A" w:rsidP="008B6E3A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Business Analytics</w:t>
            </w:r>
          </w:p>
          <w:p w14:paraId="703DE5BE" w14:textId="77777777" w:rsidR="008B6E3A" w:rsidRPr="00C41A31" w:rsidRDefault="008B6E3A" w:rsidP="008B6E3A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Communications </w:t>
            </w:r>
          </w:p>
          <w:p w14:paraId="65D2CFB3" w14:textId="77777777" w:rsidR="0049552C" w:rsidRPr="00C41A31" w:rsidRDefault="0049552C" w:rsidP="00111CA5">
            <w:pPr>
              <w:rPr>
                <w:rFonts w:cstheme="minorHAnsi"/>
              </w:rPr>
            </w:pPr>
          </w:p>
        </w:tc>
        <w:tc>
          <w:tcPr>
            <w:tcW w:w="1629" w:type="dxa"/>
          </w:tcPr>
          <w:p w14:paraId="6376ED5A" w14:textId="77777777" w:rsidR="0049552C" w:rsidRPr="00C41A31" w:rsidRDefault="0049552C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1979" w:type="dxa"/>
          </w:tcPr>
          <w:p w14:paraId="799089AB" w14:textId="49A907B0" w:rsidR="0049552C" w:rsidRPr="00C41A31" w:rsidRDefault="0049552C" w:rsidP="0049552C">
            <w:pPr>
              <w:pStyle w:val="TableParagraph"/>
              <w:spacing w:before="3"/>
              <w:ind w:left="-29"/>
              <w:rPr>
                <w:rFonts w:asciiTheme="minorHAnsi" w:hAnsiTheme="minorHAnsi" w:cstheme="minorHAnsi"/>
              </w:rPr>
            </w:pPr>
            <w:r w:rsidRPr="00C41A31">
              <w:rPr>
                <w:rFonts w:asciiTheme="minorHAnsi" w:hAnsiTheme="minorHAnsi" w:cstheme="minorHAnsi"/>
              </w:rPr>
              <w:t>M.B.A, University of West Georgia</w:t>
            </w:r>
          </w:p>
          <w:p w14:paraId="647C820A" w14:textId="3726E6BE" w:rsidR="0049552C" w:rsidRPr="00C41A31" w:rsidRDefault="0049552C" w:rsidP="0049552C">
            <w:pPr>
              <w:pStyle w:val="TableParagraph"/>
              <w:spacing w:before="3"/>
              <w:rPr>
                <w:rFonts w:asciiTheme="minorHAnsi" w:hAnsiTheme="minorHAnsi" w:cstheme="minorHAnsi"/>
              </w:rPr>
            </w:pPr>
            <w:r w:rsidRPr="00C41A31">
              <w:rPr>
                <w:rFonts w:asciiTheme="minorHAnsi" w:hAnsiTheme="minorHAnsi" w:cstheme="minorHAnsi"/>
              </w:rPr>
              <w:t>B.B.A., Marketing, University of Montevallo</w:t>
            </w:r>
          </w:p>
        </w:tc>
      </w:tr>
      <w:tr w:rsidR="00111CA5" w:rsidRPr="00C41A31" w14:paraId="563B4637" w14:textId="77777777" w:rsidTr="0019318C">
        <w:trPr>
          <w:trHeight w:val="159"/>
        </w:trPr>
        <w:tc>
          <w:tcPr>
            <w:tcW w:w="1525" w:type="dxa"/>
          </w:tcPr>
          <w:p w14:paraId="03B55838" w14:textId="3B525969" w:rsidR="00111CA5" w:rsidRPr="00C41A31" w:rsidRDefault="00111CA5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Hoy, Edward</w:t>
            </w:r>
          </w:p>
        </w:tc>
        <w:tc>
          <w:tcPr>
            <w:tcW w:w="2438" w:type="dxa"/>
          </w:tcPr>
          <w:p w14:paraId="5F062014" w14:textId="77777777" w:rsidR="00111CA5" w:rsidRPr="00C41A31" w:rsidRDefault="00111CA5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2422" w:type="dxa"/>
          </w:tcPr>
          <w:p w14:paraId="090980E7" w14:textId="77777777" w:rsidR="00111CA5" w:rsidRPr="00C41A31" w:rsidRDefault="00111CA5" w:rsidP="00111CA5">
            <w:pPr>
              <w:rPr>
                <w:rFonts w:cstheme="minorHAnsi"/>
              </w:rPr>
            </w:pPr>
          </w:p>
        </w:tc>
        <w:tc>
          <w:tcPr>
            <w:tcW w:w="1629" w:type="dxa"/>
          </w:tcPr>
          <w:p w14:paraId="4CA2C508" w14:textId="77777777" w:rsidR="00111CA5" w:rsidRPr="00C41A31" w:rsidRDefault="00111CA5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1979" w:type="dxa"/>
          </w:tcPr>
          <w:p w14:paraId="613CDA59" w14:textId="73541593" w:rsidR="00111CA5" w:rsidRPr="00C41A31" w:rsidRDefault="00111CA5" w:rsidP="00111CA5">
            <w:pPr>
              <w:pStyle w:val="TableParagraph"/>
              <w:spacing w:before="3"/>
              <w:rPr>
                <w:rFonts w:asciiTheme="minorHAnsi" w:hAnsiTheme="minorHAnsi" w:cstheme="minorHAnsi"/>
              </w:rPr>
            </w:pPr>
            <w:r w:rsidRPr="00C41A31">
              <w:rPr>
                <w:rFonts w:asciiTheme="minorHAnsi" w:hAnsiTheme="minorHAnsi" w:cstheme="minorHAnsi"/>
              </w:rPr>
              <w:t>D</w:t>
            </w:r>
            <w:r w:rsidR="00E83168" w:rsidRPr="00C41A31">
              <w:rPr>
                <w:rFonts w:asciiTheme="minorHAnsi" w:hAnsiTheme="minorHAnsi" w:cstheme="minorHAnsi"/>
              </w:rPr>
              <w:t>.</w:t>
            </w:r>
            <w:r w:rsidRPr="00C41A31">
              <w:rPr>
                <w:rFonts w:asciiTheme="minorHAnsi" w:hAnsiTheme="minorHAnsi" w:cstheme="minorHAnsi"/>
              </w:rPr>
              <w:t>B</w:t>
            </w:r>
            <w:r w:rsidR="00E83168" w:rsidRPr="00C41A31">
              <w:rPr>
                <w:rFonts w:asciiTheme="minorHAnsi" w:hAnsiTheme="minorHAnsi" w:cstheme="minorHAnsi"/>
              </w:rPr>
              <w:t>.</w:t>
            </w:r>
            <w:r w:rsidRPr="00C41A31">
              <w:rPr>
                <w:rFonts w:asciiTheme="minorHAnsi" w:hAnsiTheme="minorHAnsi" w:cstheme="minorHAnsi"/>
              </w:rPr>
              <w:t>A</w:t>
            </w:r>
            <w:r w:rsidR="00E83168" w:rsidRPr="00C41A31">
              <w:rPr>
                <w:rFonts w:asciiTheme="minorHAnsi" w:hAnsiTheme="minorHAnsi" w:cstheme="minorHAnsi"/>
              </w:rPr>
              <w:t>.</w:t>
            </w:r>
            <w:r w:rsidRPr="00C41A31">
              <w:rPr>
                <w:rFonts w:asciiTheme="minorHAnsi" w:hAnsiTheme="minorHAnsi" w:cstheme="minorHAnsi"/>
              </w:rPr>
              <w:t>, International Business, Argosy University</w:t>
            </w:r>
          </w:p>
          <w:p w14:paraId="769173ED" w14:textId="77777777" w:rsidR="00111CA5" w:rsidRPr="00C41A31" w:rsidRDefault="00111CA5" w:rsidP="00111CA5">
            <w:pPr>
              <w:pStyle w:val="TableParagraph"/>
              <w:spacing w:before="3"/>
              <w:rPr>
                <w:rFonts w:asciiTheme="minorHAnsi" w:hAnsiTheme="minorHAnsi" w:cstheme="minorHAnsi"/>
              </w:rPr>
            </w:pPr>
            <w:r w:rsidRPr="00C41A31">
              <w:rPr>
                <w:rFonts w:asciiTheme="minorHAnsi" w:hAnsiTheme="minorHAnsi" w:cstheme="minorHAnsi"/>
              </w:rPr>
              <w:t>M.Ed., University of Tennessee Chattanooga</w:t>
            </w:r>
          </w:p>
          <w:p w14:paraId="45194502" w14:textId="66344BD5" w:rsidR="00111CA5" w:rsidRPr="00C41A31" w:rsidRDefault="00111CA5" w:rsidP="00111CA5">
            <w:pPr>
              <w:pStyle w:val="TableParagraph"/>
              <w:spacing w:before="3"/>
              <w:rPr>
                <w:rFonts w:asciiTheme="minorHAnsi" w:hAnsiTheme="minorHAnsi" w:cstheme="minorHAnsi"/>
              </w:rPr>
            </w:pPr>
            <w:r w:rsidRPr="00C41A31">
              <w:rPr>
                <w:rFonts w:asciiTheme="minorHAnsi" w:hAnsiTheme="minorHAnsi" w:cstheme="minorHAnsi"/>
              </w:rPr>
              <w:t>M</w:t>
            </w:r>
            <w:r w:rsidR="00E83168" w:rsidRPr="00C41A31">
              <w:rPr>
                <w:rFonts w:asciiTheme="minorHAnsi" w:hAnsiTheme="minorHAnsi" w:cstheme="minorHAnsi"/>
              </w:rPr>
              <w:t>.</w:t>
            </w:r>
            <w:r w:rsidRPr="00C41A31">
              <w:rPr>
                <w:rFonts w:asciiTheme="minorHAnsi" w:hAnsiTheme="minorHAnsi" w:cstheme="minorHAnsi"/>
              </w:rPr>
              <w:t>S</w:t>
            </w:r>
            <w:r w:rsidR="00E83168" w:rsidRPr="00C41A31">
              <w:rPr>
                <w:rFonts w:asciiTheme="minorHAnsi" w:hAnsiTheme="minorHAnsi" w:cstheme="minorHAnsi"/>
              </w:rPr>
              <w:t>.</w:t>
            </w:r>
            <w:r w:rsidRPr="00C41A31">
              <w:rPr>
                <w:rFonts w:asciiTheme="minorHAnsi" w:hAnsiTheme="minorHAnsi" w:cstheme="minorHAnsi"/>
              </w:rPr>
              <w:t>M</w:t>
            </w:r>
            <w:r w:rsidR="00E83168" w:rsidRPr="00C41A31">
              <w:rPr>
                <w:rFonts w:asciiTheme="minorHAnsi" w:hAnsiTheme="minorHAnsi" w:cstheme="minorHAnsi"/>
              </w:rPr>
              <w:t>.</w:t>
            </w:r>
            <w:r w:rsidRPr="00C41A31">
              <w:rPr>
                <w:rFonts w:asciiTheme="minorHAnsi" w:hAnsiTheme="minorHAnsi" w:cstheme="minorHAnsi"/>
              </w:rPr>
              <w:t>, Saint Thomas University</w:t>
            </w:r>
          </w:p>
          <w:p w14:paraId="1B6D96B4" w14:textId="739F34FD" w:rsidR="00111CA5" w:rsidRPr="00C41A31" w:rsidRDefault="00111CA5" w:rsidP="00111CA5">
            <w:pPr>
              <w:pStyle w:val="TableParagraph"/>
              <w:rPr>
                <w:rFonts w:asciiTheme="minorHAnsi" w:hAnsiTheme="minorHAnsi" w:cstheme="minorHAnsi"/>
              </w:rPr>
            </w:pPr>
            <w:r w:rsidRPr="00C41A31">
              <w:rPr>
                <w:rFonts w:asciiTheme="minorHAnsi" w:hAnsiTheme="minorHAnsi" w:cstheme="minorHAnsi"/>
              </w:rPr>
              <w:t>B</w:t>
            </w:r>
            <w:r w:rsidR="00E83168" w:rsidRPr="00C41A31">
              <w:rPr>
                <w:rFonts w:asciiTheme="minorHAnsi" w:hAnsiTheme="minorHAnsi" w:cstheme="minorHAnsi"/>
              </w:rPr>
              <w:t>.</w:t>
            </w:r>
            <w:r w:rsidRPr="00C41A31">
              <w:rPr>
                <w:rFonts w:asciiTheme="minorHAnsi" w:hAnsiTheme="minorHAnsi" w:cstheme="minorHAnsi"/>
              </w:rPr>
              <w:t>A</w:t>
            </w:r>
            <w:r w:rsidR="00E83168" w:rsidRPr="00C41A31">
              <w:rPr>
                <w:rFonts w:asciiTheme="minorHAnsi" w:hAnsiTheme="minorHAnsi" w:cstheme="minorHAnsi"/>
              </w:rPr>
              <w:t>.</w:t>
            </w:r>
            <w:r w:rsidRPr="00C41A31">
              <w:rPr>
                <w:rFonts w:asciiTheme="minorHAnsi" w:hAnsiTheme="minorHAnsi" w:cstheme="minorHAnsi"/>
              </w:rPr>
              <w:t>, Saint Thomas University</w:t>
            </w:r>
          </w:p>
        </w:tc>
      </w:tr>
      <w:tr w:rsidR="00E83168" w:rsidRPr="00C41A31" w14:paraId="01FABC50" w14:textId="77777777" w:rsidTr="00E83168">
        <w:trPr>
          <w:trHeight w:val="159"/>
        </w:trPr>
        <w:tc>
          <w:tcPr>
            <w:tcW w:w="1525" w:type="dxa"/>
          </w:tcPr>
          <w:p w14:paraId="5516078F" w14:textId="3D559A60" w:rsidR="00E83168" w:rsidRPr="00C41A31" w:rsidRDefault="00E83168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Maddox, Ann</w:t>
            </w:r>
          </w:p>
        </w:tc>
        <w:tc>
          <w:tcPr>
            <w:tcW w:w="2438" w:type="dxa"/>
          </w:tcPr>
          <w:p w14:paraId="492CDB41" w14:textId="77777777" w:rsidR="00E83168" w:rsidRPr="00C41A31" w:rsidRDefault="00E83168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2422" w:type="dxa"/>
          </w:tcPr>
          <w:p w14:paraId="73932A1C" w14:textId="77777777" w:rsidR="00E83168" w:rsidRPr="00C41A31" w:rsidRDefault="00E90D1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Human Resources Management</w:t>
            </w:r>
          </w:p>
          <w:p w14:paraId="4B472BFF" w14:textId="77777777" w:rsidR="00E90D15" w:rsidRPr="00C41A31" w:rsidRDefault="00E90D1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Psychology</w:t>
            </w:r>
          </w:p>
          <w:p w14:paraId="28254149" w14:textId="77777777" w:rsidR="00E90D15" w:rsidRPr="00C41A31" w:rsidRDefault="00E90D1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Non-Profit Management</w:t>
            </w:r>
          </w:p>
          <w:p w14:paraId="58E43271" w14:textId="66AE7ACA" w:rsidR="00E90D15" w:rsidRPr="00C41A31" w:rsidRDefault="00E90D1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Diversity and Inclusion</w:t>
            </w:r>
          </w:p>
        </w:tc>
        <w:tc>
          <w:tcPr>
            <w:tcW w:w="1629" w:type="dxa"/>
          </w:tcPr>
          <w:p w14:paraId="456FED1F" w14:textId="77777777" w:rsidR="00E83168" w:rsidRPr="00C41A31" w:rsidRDefault="00E83168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1979" w:type="dxa"/>
          </w:tcPr>
          <w:p w14:paraId="287B238A" w14:textId="7185A32C" w:rsidR="00E83168" w:rsidRPr="00C41A31" w:rsidRDefault="00E83168" w:rsidP="00E83168">
            <w:pPr>
              <w:pStyle w:val="TableParagraph"/>
              <w:rPr>
                <w:rFonts w:asciiTheme="minorHAnsi" w:hAnsiTheme="minorHAnsi" w:cstheme="minorHAnsi"/>
              </w:rPr>
            </w:pPr>
            <w:r w:rsidRPr="00C41A31">
              <w:rPr>
                <w:rFonts w:asciiTheme="minorHAnsi" w:hAnsiTheme="minorHAnsi" w:cstheme="minorHAnsi"/>
              </w:rPr>
              <w:t>M.B.A., Bryan College</w:t>
            </w:r>
          </w:p>
          <w:p w14:paraId="71E89075" w14:textId="7F8E480B" w:rsidR="00E83168" w:rsidRPr="00C41A31" w:rsidRDefault="00E83168" w:rsidP="00E83168">
            <w:pPr>
              <w:pStyle w:val="ListParagraph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B.S., Human Services Management – Nonprofit Management and Psychology, University of Tennessee Chattanooga</w:t>
            </w:r>
          </w:p>
        </w:tc>
      </w:tr>
      <w:tr w:rsidR="00111CA5" w:rsidRPr="00C41A31" w14:paraId="278B4126" w14:textId="77777777" w:rsidTr="0019318C">
        <w:trPr>
          <w:trHeight w:val="159"/>
        </w:trPr>
        <w:tc>
          <w:tcPr>
            <w:tcW w:w="1525" w:type="dxa"/>
          </w:tcPr>
          <w:p w14:paraId="707859AE" w14:textId="4A244973" w:rsidR="00111CA5" w:rsidRPr="00C41A31" w:rsidRDefault="00111CA5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Minor, John</w:t>
            </w:r>
          </w:p>
        </w:tc>
        <w:tc>
          <w:tcPr>
            <w:tcW w:w="2438" w:type="dxa"/>
          </w:tcPr>
          <w:p w14:paraId="54154FFC" w14:textId="77777777" w:rsidR="00111CA5" w:rsidRPr="00C41A31" w:rsidRDefault="00111CA5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2422" w:type="dxa"/>
          </w:tcPr>
          <w:p w14:paraId="51066F6A" w14:textId="77777777" w:rsidR="00111CA5" w:rsidRPr="00C41A31" w:rsidRDefault="00111CA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Trusts and Estates - legal issues</w:t>
            </w:r>
          </w:p>
          <w:p w14:paraId="71D37245" w14:textId="021093E5" w:rsidR="00111CA5" w:rsidRPr="00C41A31" w:rsidRDefault="00111CA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Taxation, particularly with regard to trusts and the estate and gift tax</w:t>
            </w:r>
          </w:p>
          <w:p w14:paraId="57D3C04B" w14:textId="77777777" w:rsidR="00111CA5" w:rsidRPr="00C41A31" w:rsidRDefault="00111CA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Corporate entities and structures</w:t>
            </w:r>
          </w:p>
          <w:p w14:paraId="7184E791" w14:textId="77777777" w:rsidR="00111CA5" w:rsidRPr="00C41A31" w:rsidRDefault="00111CA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Contracts</w:t>
            </w:r>
          </w:p>
          <w:p w14:paraId="12B49C37" w14:textId="77777777" w:rsidR="00111CA5" w:rsidRPr="00C41A31" w:rsidRDefault="00111CA5" w:rsidP="00111CA5">
            <w:pPr>
              <w:rPr>
                <w:rFonts w:eastAsia="Times New Roman" w:cstheme="minorHAnsi"/>
                <w:color w:val="000000"/>
              </w:rPr>
            </w:pPr>
            <w:r w:rsidRPr="00C41A31">
              <w:rPr>
                <w:rFonts w:eastAsia="Times New Roman" w:cstheme="minorHAnsi"/>
                <w:color w:val="000000"/>
              </w:rPr>
              <w:t>Real Property law</w:t>
            </w:r>
          </w:p>
          <w:p w14:paraId="50AA666A" w14:textId="77777777" w:rsidR="00111CA5" w:rsidRPr="00C41A31" w:rsidRDefault="00111CA5" w:rsidP="00111CA5">
            <w:pPr>
              <w:pStyle w:val="ListParagraph"/>
              <w:ind w:left="0"/>
              <w:rPr>
                <w:rFonts w:cstheme="minorHAnsi"/>
              </w:rPr>
            </w:pPr>
          </w:p>
        </w:tc>
        <w:tc>
          <w:tcPr>
            <w:tcW w:w="1629" w:type="dxa"/>
          </w:tcPr>
          <w:p w14:paraId="3427D19E" w14:textId="77777777" w:rsidR="00111CA5" w:rsidRPr="00C41A31" w:rsidRDefault="00111CA5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1979" w:type="dxa"/>
          </w:tcPr>
          <w:p w14:paraId="4757F605" w14:textId="77777777" w:rsidR="00111CA5" w:rsidRPr="00C41A31" w:rsidRDefault="00111CA5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J.D. Mercer University</w:t>
            </w:r>
          </w:p>
          <w:p w14:paraId="76A15D75" w14:textId="0B6F5CAE" w:rsidR="00111CA5" w:rsidRPr="00C41A31" w:rsidRDefault="00111CA5" w:rsidP="00111CA5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B. Mus. Vanderbilt University</w:t>
            </w:r>
          </w:p>
        </w:tc>
      </w:tr>
      <w:tr w:rsidR="00211480" w:rsidRPr="00C41A31" w14:paraId="11795A02" w14:textId="77777777" w:rsidTr="0019318C">
        <w:trPr>
          <w:trHeight w:val="167"/>
        </w:trPr>
        <w:tc>
          <w:tcPr>
            <w:tcW w:w="1525" w:type="dxa"/>
          </w:tcPr>
          <w:p w14:paraId="6C57BBF9" w14:textId="017B24AC" w:rsidR="00211480" w:rsidRPr="00C41A31" w:rsidRDefault="00211480" w:rsidP="00211480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>Safley, Mallory</w:t>
            </w:r>
          </w:p>
        </w:tc>
        <w:tc>
          <w:tcPr>
            <w:tcW w:w="2438" w:type="dxa"/>
          </w:tcPr>
          <w:p w14:paraId="7CD33CA9" w14:textId="77777777" w:rsidR="00211480" w:rsidRPr="00C41A31" w:rsidRDefault="00211480" w:rsidP="00211480">
            <w:pPr>
              <w:rPr>
                <w:rFonts w:cstheme="minorHAnsi"/>
              </w:rPr>
            </w:pPr>
          </w:p>
        </w:tc>
        <w:tc>
          <w:tcPr>
            <w:tcW w:w="2422" w:type="dxa"/>
          </w:tcPr>
          <w:p w14:paraId="3BF38EF6" w14:textId="77777777" w:rsidR="00211480" w:rsidRDefault="00211480" w:rsidP="00211480">
            <w:pPr>
              <w:rPr>
                <w:rFonts w:cstheme="minorHAnsi"/>
              </w:rPr>
            </w:pPr>
            <w:r>
              <w:rPr>
                <w:rFonts w:cstheme="minorHAnsi"/>
              </w:rPr>
              <w:t>Professional Development</w:t>
            </w:r>
          </w:p>
          <w:p w14:paraId="09C04F15" w14:textId="77777777" w:rsidR="00211480" w:rsidRDefault="00211480" w:rsidP="00211480">
            <w:pPr>
              <w:rPr>
                <w:rFonts w:cstheme="minorHAnsi"/>
              </w:rPr>
            </w:pPr>
            <w:r>
              <w:rPr>
                <w:rFonts w:cstheme="minorHAnsi"/>
              </w:rPr>
              <w:t>Career Readiness</w:t>
            </w:r>
          </w:p>
          <w:p w14:paraId="4ECB0D50" w14:textId="31A698B2" w:rsidR="00211480" w:rsidRPr="00C41A31" w:rsidRDefault="00211480" w:rsidP="00211480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Graduate School Preparation </w:t>
            </w:r>
          </w:p>
        </w:tc>
        <w:tc>
          <w:tcPr>
            <w:tcW w:w="1629" w:type="dxa"/>
          </w:tcPr>
          <w:p w14:paraId="5ECAA1E2" w14:textId="77777777" w:rsidR="00211480" w:rsidRPr="00C41A31" w:rsidRDefault="00211480" w:rsidP="00211480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1979" w:type="dxa"/>
          </w:tcPr>
          <w:p w14:paraId="5F3CA3C1" w14:textId="77777777" w:rsidR="00211480" w:rsidRDefault="00211480" w:rsidP="00211480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 xml:space="preserve">M.Ed. Higher Education Administration and </w:t>
            </w:r>
            <w:r>
              <w:rPr>
                <w:rFonts w:cstheme="minorHAnsi"/>
              </w:rPr>
              <w:lastRenderedPageBreak/>
              <w:t>Leadership - Kaplan University</w:t>
            </w:r>
          </w:p>
          <w:p w14:paraId="1EB1438E" w14:textId="3462FAB5" w:rsidR="00211480" w:rsidRPr="00C41A31" w:rsidRDefault="00211480" w:rsidP="00211480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>B.A. Deaf Education - University of Southern Mississippi</w:t>
            </w:r>
          </w:p>
        </w:tc>
      </w:tr>
      <w:tr w:rsidR="00211480" w:rsidRPr="00C41A31" w14:paraId="61557517" w14:textId="77777777" w:rsidTr="0019318C">
        <w:trPr>
          <w:trHeight w:val="167"/>
        </w:trPr>
        <w:tc>
          <w:tcPr>
            <w:tcW w:w="1525" w:type="dxa"/>
          </w:tcPr>
          <w:p w14:paraId="17B5F48F" w14:textId="4898C391" w:rsidR="00211480" w:rsidRPr="00C41A31" w:rsidRDefault="00211480" w:rsidP="00211480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lastRenderedPageBreak/>
              <w:t>Sasser, Mary Ann</w:t>
            </w:r>
          </w:p>
        </w:tc>
        <w:tc>
          <w:tcPr>
            <w:tcW w:w="2438" w:type="dxa"/>
          </w:tcPr>
          <w:p w14:paraId="279375B5" w14:textId="77777777" w:rsidR="00211480" w:rsidRPr="00C41A31" w:rsidRDefault="00211480" w:rsidP="00211480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Diversity and Inclusion</w:t>
            </w:r>
          </w:p>
          <w:p w14:paraId="3A73D7C8" w14:textId="5F176709" w:rsidR="00211480" w:rsidRPr="00C41A31" w:rsidRDefault="00211480" w:rsidP="00211480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Human Resources</w:t>
            </w:r>
          </w:p>
        </w:tc>
        <w:tc>
          <w:tcPr>
            <w:tcW w:w="2422" w:type="dxa"/>
          </w:tcPr>
          <w:p w14:paraId="1FD8ACA6" w14:textId="77777777" w:rsidR="00211480" w:rsidRPr="00C41A31" w:rsidRDefault="00211480" w:rsidP="00211480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Human Resources</w:t>
            </w:r>
          </w:p>
          <w:p w14:paraId="566410C1" w14:textId="77777777" w:rsidR="00211480" w:rsidRPr="00C41A31" w:rsidRDefault="00211480" w:rsidP="00211480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Staffing and Talent Development</w:t>
            </w:r>
          </w:p>
          <w:p w14:paraId="57E39BA5" w14:textId="77777777" w:rsidR="00211480" w:rsidRPr="00C41A31" w:rsidRDefault="00211480" w:rsidP="00211480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Shaw Industries, Inc.</w:t>
            </w:r>
          </w:p>
          <w:p w14:paraId="0929F897" w14:textId="51D6F97C" w:rsidR="00211480" w:rsidRPr="00C41A31" w:rsidRDefault="00211480" w:rsidP="00211480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Floorcovering Industry</w:t>
            </w:r>
          </w:p>
        </w:tc>
        <w:tc>
          <w:tcPr>
            <w:tcW w:w="1629" w:type="dxa"/>
          </w:tcPr>
          <w:p w14:paraId="2A325FAC" w14:textId="77777777" w:rsidR="00211480" w:rsidRPr="00C41A31" w:rsidRDefault="00211480" w:rsidP="00211480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1979" w:type="dxa"/>
          </w:tcPr>
          <w:p w14:paraId="53AF90E8" w14:textId="77777777" w:rsidR="00211480" w:rsidRPr="00C41A31" w:rsidRDefault="00211480" w:rsidP="00211480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M.S. Troy University</w:t>
            </w:r>
          </w:p>
          <w:p w14:paraId="698D0068" w14:textId="28B0E345" w:rsidR="00211480" w:rsidRPr="00C41A31" w:rsidRDefault="00211480" w:rsidP="00211480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B.S. Auburn University</w:t>
            </w:r>
          </w:p>
        </w:tc>
      </w:tr>
      <w:tr w:rsidR="00211480" w:rsidRPr="00C41A31" w14:paraId="5598C8EA" w14:textId="77777777" w:rsidTr="00200427">
        <w:trPr>
          <w:trHeight w:val="175"/>
        </w:trPr>
        <w:tc>
          <w:tcPr>
            <w:tcW w:w="1525" w:type="dxa"/>
          </w:tcPr>
          <w:p w14:paraId="34BF299A" w14:textId="3B17D0DA" w:rsidR="00211480" w:rsidRPr="00C41A31" w:rsidRDefault="00211480" w:rsidP="00211480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</w:rPr>
              <w:t>Taylor, Bill</w:t>
            </w:r>
          </w:p>
        </w:tc>
        <w:tc>
          <w:tcPr>
            <w:tcW w:w="2438" w:type="dxa"/>
          </w:tcPr>
          <w:p w14:paraId="24ABC021" w14:textId="77777777" w:rsidR="00211480" w:rsidRPr="00C41A31" w:rsidRDefault="00211480" w:rsidP="00211480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2422" w:type="dxa"/>
          </w:tcPr>
          <w:p w14:paraId="63A13C77" w14:textId="77777777" w:rsidR="00211480" w:rsidRPr="00C41A31" w:rsidRDefault="00211480" w:rsidP="00211480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Healthcare</w:t>
            </w:r>
          </w:p>
          <w:p w14:paraId="5FA32C84" w14:textId="77777777" w:rsidR="00211480" w:rsidRPr="00C41A31" w:rsidRDefault="00211480" w:rsidP="00211480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Medicare</w:t>
            </w:r>
          </w:p>
          <w:p w14:paraId="429E2011" w14:textId="77777777" w:rsidR="00211480" w:rsidRPr="00C41A31" w:rsidRDefault="00211480" w:rsidP="00211480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Health Insurance</w:t>
            </w:r>
          </w:p>
          <w:p w14:paraId="5A95F49F" w14:textId="77777777" w:rsidR="00211480" w:rsidRPr="00C41A31" w:rsidRDefault="00211480" w:rsidP="00211480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Accounting for Healthcare Enterprises</w:t>
            </w:r>
          </w:p>
          <w:p w14:paraId="6BF67AE4" w14:textId="085FBB61" w:rsidR="00211480" w:rsidRPr="00C41A31" w:rsidRDefault="00211480" w:rsidP="00211480">
            <w:pPr>
              <w:rPr>
                <w:rFonts w:cstheme="minorHAnsi"/>
              </w:rPr>
            </w:pPr>
            <w:r w:rsidRPr="00C41A31">
              <w:rPr>
                <w:rFonts w:cstheme="minorHAnsi"/>
              </w:rPr>
              <w:t>Medical Practice Valuation</w:t>
            </w:r>
          </w:p>
        </w:tc>
        <w:tc>
          <w:tcPr>
            <w:tcW w:w="1629" w:type="dxa"/>
          </w:tcPr>
          <w:p w14:paraId="69D572EA" w14:textId="77777777" w:rsidR="00211480" w:rsidRPr="00C41A31" w:rsidRDefault="00211480" w:rsidP="00211480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</w:p>
        </w:tc>
        <w:tc>
          <w:tcPr>
            <w:tcW w:w="1979" w:type="dxa"/>
          </w:tcPr>
          <w:p w14:paraId="60BCED96" w14:textId="719B4488" w:rsidR="00211480" w:rsidRPr="00C41A31" w:rsidRDefault="00211480" w:rsidP="00211480">
            <w:pPr>
              <w:pStyle w:val="TableParagraph"/>
              <w:rPr>
                <w:rFonts w:asciiTheme="minorHAnsi" w:hAnsiTheme="minorHAnsi" w:cstheme="minorHAnsi"/>
                <w:bCs/>
              </w:rPr>
            </w:pPr>
            <w:r w:rsidRPr="00C41A31">
              <w:rPr>
                <w:rFonts w:asciiTheme="minorHAnsi" w:hAnsiTheme="minorHAnsi" w:cstheme="minorHAnsi"/>
                <w:bCs/>
              </w:rPr>
              <w:t>M.B.A., Loyola University of Chicago</w:t>
            </w:r>
          </w:p>
          <w:p w14:paraId="3CA65F0A" w14:textId="58CB68D2" w:rsidR="00211480" w:rsidRPr="00C41A31" w:rsidRDefault="00211480" w:rsidP="00211480">
            <w:pPr>
              <w:pStyle w:val="ListParagraph"/>
              <w:ind w:left="0"/>
              <w:rPr>
                <w:rFonts w:cstheme="minorHAnsi"/>
              </w:rPr>
            </w:pPr>
            <w:r w:rsidRPr="00C41A31">
              <w:rPr>
                <w:rFonts w:cstheme="minorHAnsi"/>
                <w:bCs/>
              </w:rPr>
              <w:t>B.B.A., Accounting and Management, Southern Adventist University</w:t>
            </w:r>
          </w:p>
        </w:tc>
      </w:tr>
      <w:tr w:rsidR="00211480" w:rsidRPr="00C41A31" w14:paraId="23DCB628" w14:textId="77777777" w:rsidTr="00200427">
        <w:trPr>
          <w:trHeight w:val="175"/>
        </w:trPr>
        <w:tc>
          <w:tcPr>
            <w:tcW w:w="1525" w:type="dxa"/>
          </w:tcPr>
          <w:p w14:paraId="165A053D" w14:textId="09CC5721" w:rsidR="00211480" w:rsidRPr="00C41A31" w:rsidRDefault="00211480" w:rsidP="00211480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>Yu, Lirong</w:t>
            </w:r>
          </w:p>
        </w:tc>
        <w:tc>
          <w:tcPr>
            <w:tcW w:w="2438" w:type="dxa"/>
          </w:tcPr>
          <w:p w14:paraId="1687B826" w14:textId="31445B2F" w:rsidR="00211480" w:rsidRPr="00C41A31" w:rsidRDefault="00211480" w:rsidP="00211480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>Data Analysis</w:t>
            </w:r>
          </w:p>
        </w:tc>
        <w:tc>
          <w:tcPr>
            <w:tcW w:w="2422" w:type="dxa"/>
          </w:tcPr>
          <w:p w14:paraId="6FB04C1D" w14:textId="799107DC" w:rsidR="00211480" w:rsidRPr="00C41A31" w:rsidRDefault="00211480" w:rsidP="00211480">
            <w:pPr>
              <w:rPr>
                <w:rFonts w:cstheme="minorHAnsi"/>
              </w:rPr>
            </w:pPr>
            <w:r>
              <w:rPr>
                <w:rFonts w:cstheme="minorHAnsi"/>
              </w:rPr>
              <w:t>R Programming</w:t>
            </w:r>
          </w:p>
        </w:tc>
        <w:tc>
          <w:tcPr>
            <w:tcW w:w="1629" w:type="dxa"/>
          </w:tcPr>
          <w:p w14:paraId="5964EB38" w14:textId="54354DDE" w:rsidR="00211480" w:rsidRPr="00C41A31" w:rsidRDefault="00211480" w:rsidP="00211480">
            <w:pPr>
              <w:pStyle w:val="ListParagraph"/>
              <w:spacing w:after="200" w:line="276" w:lineRule="auto"/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>Chinese – Read, Speak, and write</w:t>
            </w:r>
          </w:p>
        </w:tc>
        <w:tc>
          <w:tcPr>
            <w:tcW w:w="1979" w:type="dxa"/>
          </w:tcPr>
          <w:p w14:paraId="0FA0B8C2" w14:textId="7B64BFB1" w:rsidR="00211480" w:rsidRPr="00C41A31" w:rsidRDefault="00211480" w:rsidP="00211480">
            <w:pPr>
              <w:pStyle w:val="TableParagraph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Ph.D., The University of Georgia</w:t>
            </w:r>
          </w:p>
        </w:tc>
      </w:tr>
    </w:tbl>
    <w:p w14:paraId="179E757D" w14:textId="350DFE46" w:rsidR="00463876" w:rsidRPr="00C41A31" w:rsidRDefault="00463876" w:rsidP="00291BD6">
      <w:pPr>
        <w:pStyle w:val="ListParagraph"/>
        <w:spacing w:after="200" w:line="276" w:lineRule="auto"/>
        <w:rPr>
          <w:rFonts w:cstheme="minorHAnsi"/>
        </w:rPr>
      </w:pPr>
    </w:p>
    <w:p w14:paraId="74E0904E" w14:textId="77777777" w:rsidR="00463876" w:rsidRPr="00C41A31" w:rsidRDefault="00463876" w:rsidP="00291BD6">
      <w:pPr>
        <w:pStyle w:val="ListParagraph"/>
        <w:spacing w:after="200" w:line="276" w:lineRule="auto"/>
        <w:rPr>
          <w:rFonts w:cstheme="minorHAnsi"/>
        </w:rPr>
      </w:pPr>
    </w:p>
    <w:sectPr w:rsidR="00463876" w:rsidRPr="00C41A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FD0FD1"/>
    <w:multiLevelType w:val="hybridMultilevel"/>
    <w:tmpl w:val="CBD6770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5A0F1A"/>
    <w:multiLevelType w:val="hybridMultilevel"/>
    <w:tmpl w:val="368A9D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B060E09"/>
    <w:multiLevelType w:val="hybridMultilevel"/>
    <w:tmpl w:val="23E439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0022B3"/>
    <w:multiLevelType w:val="multilevel"/>
    <w:tmpl w:val="EB884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7C85CEB"/>
    <w:multiLevelType w:val="hybridMultilevel"/>
    <w:tmpl w:val="F0AA74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AC5AF0"/>
    <w:multiLevelType w:val="multilevel"/>
    <w:tmpl w:val="E3EC4F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EFA324A"/>
    <w:multiLevelType w:val="multilevel"/>
    <w:tmpl w:val="F1EC6B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5020FCD"/>
    <w:multiLevelType w:val="multilevel"/>
    <w:tmpl w:val="C06C8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96369601">
    <w:abstractNumId w:val="0"/>
  </w:num>
  <w:num w:numId="2" w16cid:durableId="1017080447">
    <w:abstractNumId w:val="2"/>
  </w:num>
  <w:num w:numId="3" w16cid:durableId="577255920">
    <w:abstractNumId w:val="4"/>
  </w:num>
  <w:num w:numId="4" w16cid:durableId="1914974504">
    <w:abstractNumId w:val="6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17888521">
    <w:abstractNumId w:val="0"/>
  </w:num>
  <w:num w:numId="6" w16cid:durableId="1757282519">
    <w:abstractNumId w:val="3"/>
  </w:num>
  <w:num w:numId="7" w16cid:durableId="1258905382">
    <w:abstractNumId w:val="7"/>
  </w:num>
  <w:num w:numId="8" w16cid:durableId="1839688541">
    <w:abstractNumId w:val="1"/>
  </w:num>
  <w:num w:numId="9" w16cid:durableId="101052958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wMDe2sDAysjC1MDFU0lEKTi0uzszPAykwqgUA5UA2TCwAAAA="/>
  </w:docVars>
  <w:rsids>
    <w:rsidRoot w:val="002B21A2"/>
    <w:rsid w:val="000006C6"/>
    <w:rsid w:val="00111CA5"/>
    <w:rsid w:val="00116860"/>
    <w:rsid w:val="00146D38"/>
    <w:rsid w:val="001649D1"/>
    <w:rsid w:val="0019318C"/>
    <w:rsid w:val="001B157C"/>
    <w:rsid w:val="00200427"/>
    <w:rsid w:val="00211480"/>
    <w:rsid w:val="002126B0"/>
    <w:rsid w:val="00220E3D"/>
    <w:rsid w:val="002375AB"/>
    <w:rsid w:val="00241C6F"/>
    <w:rsid w:val="00291BD6"/>
    <w:rsid w:val="002B21A2"/>
    <w:rsid w:val="002B7068"/>
    <w:rsid w:val="002C3127"/>
    <w:rsid w:val="002C55DE"/>
    <w:rsid w:val="002D618C"/>
    <w:rsid w:val="0034084E"/>
    <w:rsid w:val="00352AB4"/>
    <w:rsid w:val="003C1E81"/>
    <w:rsid w:val="003C54C8"/>
    <w:rsid w:val="003D71AF"/>
    <w:rsid w:val="004029E2"/>
    <w:rsid w:val="00405784"/>
    <w:rsid w:val="00463876"/>
    <w:rsid w:val="0049552C"/>
    <w:rsid w:val="004A0BF8"/>
    <w:rsid w:val="004C68B9"/>
    <w:rsid w:val="004D2BB1"/>
    <w:rsid w:val="004F411C"/>
    <w:rsid w:val="005252D5"/>
    <w:rsid w:val="005561F5"/>
    <w:rsid w:val="00596BF0"/>
    <w:rsid w:val="005A1DB4"/>
    <w:rsid w:val="00601FC6"/>
    <w:rsid w:val="00694B8F"/>
    <w:rsid w:val="006C19B8"/>
    <w:rsid w:val="006C2CB4"/>
    <w:rsid w:val="006D7EC0"/>
    <w:rsid w:val="00724C09"/>
    <w:rsid w:val="00786F8D"/>
    <w:rsid w:val="007A3733"/>
    <w:rsid w:val="007D70A9"/>
    <w:rsid w:val="008033CC"/>
    <w:rsid w:val="0082213F"/>
    <w:rsid w:val="00835ECF"/>
    <w:rsid w:val="00842051"/>
    <w:rsid w:val="0087353D"/>
    <w:rsid w:val="008B6E3A"/>
    <w:rsid w:val="00904D10"/>
    <w:rsid w:val="00917055"/>
    <w:rsid w:val="009404EB"/>
    <w:rsid w:val="00971AF2"/>
    <w:rsid w:val="00982AF6"/>
    <w:rsid w:val="009A65BE"/>
    <w:rsid w:val="009E4A86"/>
    <w:rsid w:val="00A01780"/>
    <w:rsid w:val="00A161AF"/>
    <w:rsid w:val="00A47815"/>
    <w:rsid w:val="00A95B29"/>
    <w:rsid w:val="00AD2649"/>
    <w:rsid w:val="00AD7730"/>
    <w:rsid w:val="00B169C9"/>
    <w:rsid w:val="00B45F20"/>
    <w:rsid w:val="00B8573A"/>
    <w:rsid w:val="00BA69E6"/>
    <w:rsid w:val="00BD21B0"/>
    <w:rsid w:val="00C41A31"/>
    <w:rsid w:val="00C43600"/>
    <w:rsid w:val="00C6706F"/>
    <w:rsid w:val="00C8748F"/>
    <w:rsid w:val="00CC0790"/>
    <w:rsid w:val="00CE74C5"/>
    <w:rsid w:val="00CF3488"/>
    <w:rsid w:val="00D934A9"/>
    <w:rsid w:val="00DC56C4"/>
    <w:rsid w:val="00E04C32"/>
    <w:rsid w:val="00E52341"/>
    <w:rsid w:val="00E57FD6"/>
    <w:rsid w:val="00E83168"/>
    <w:rsid w:val="00E90D15"/>
    <w:rsid w:val="00EB33B6"/>
    <w:rsid w:val="00EE067B"/>
    <w:rsid w:val="00F13856"/>
    <w:rsid w:val="00F322B0"/>
    <w:rsid w:val="00F510A2"/>
    <w:rsid w:val="00F618A6"/>
    <w:rsid w:val="00F734B3"/>
    <w:rsid w:val="00F87B3A"/>
    <w:rsid w:val="00F97188"/>
    <w:rsid w:val="00FF3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2DC5A"/>
  <w15:chartTrackingRefBased/>
  <w15:docId w15:val="{CD5E3129-A731-4436-8CBA-CBC759313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21A2"/>
    <w:pPr>
      <w:ind w:left="720"/>
      <w:contextualSpacing/>
    </w:pPr>
  </w:style>
  <w:style w:type="paragraph" w:customStyle="1" w:styleId="Displayedequation">
    <w:name w:val="Displayed equation"/>
    <w:basedOn w:val="Normal"/>
    <w:next w:val="Normal"/>
    <w:qFormat/>
    <w:rsid w:val="00DC56C4"/>
    <w:pPr>
      <w:tabs>
        <w:tab w:val="center" w:pos="4253"/>
        <w:tab w:val="right" w:pos="8222"/>
      </w:tabs>
      <w:spacing w:before="240" w:after="240" w:line="480" w:lineRule="auto"/>
      <w:jc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table" w:styleId="TableGrid">
    <w:name w:val="Table Grid"/>
    <w:basedOn w:val="TableNormal"/>
    <w:uiPriority w:val="39"/>
    <w:rsid w:val="00835E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C31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127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694B8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styleId="BodyText">
    <w:name w:val="Body Text"/>
    <w:basedOn w:val="Normal"/>
    <w:link w:val="BodyTextChar"/>
    <w:uiPriority w:val="1"/>
    <w:qFormat/>
    <w:rsid w:val="00E8316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b/>
      <w:bCs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E83168"/>
    <w:rPr>
      <w:rFonts w:ascii="Arial" w:eastAsia="Arial" w:hAnsi="Arial" w:cs="Arial"/>
      <w:b/>
      <w:bCs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928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6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8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2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7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3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2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9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3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484D43-8DD5-4BF1-B564-65B19483F1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75</TotalTime>
  <Pages>6</Pages>
  <Words>1441</Words>
  <Characters>5768</Characters>
  <Application>Microsoft Office Word</Application>
  <DocSecurity>0</DocSecurity>
  <Lines>721</Lines>
  <Paragraphs>4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ey Shank</dc:creator>
  <cp:keywords/>
  <dc:description/>
  <cp:lastModifiedBy>Trish Rafey</cp:lastModifiedBy>
  <cp:revision>12</cp:revision>
  <cp:lastPrinted>2020-08-04T16:28:00Z</cp:lastPrinted>
  <dcterms:created xsi:type="dcterms:W3CDTF">2022-01-03T16:54:00Z</dcterms:created>
  <dcterms:modified xsi:type="dcterms:W3CDTF">2023-03-23T14:15:00Z</dcterms:modified>
</cp:coreProperties>
</file>